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F60D19" w14:textId="348078B2" w:rsidR="003F38D2" w:rsidRDefault="003F38D2" w:rsidP="00D61256">
      <w:pPr>
        <w:rPr>
          <w:b/>
        </w:rPr>
      </w:pPr>
      <w:r>
        <w:rPr>
          <w:b/>
        </w:rPr>
        <w:t>Matthew Abraham</w:t>
      </w:r>
    </w:p>
    <w:p w14:paraId="382CCC00" w14:textId="2AA2ADE6" w:rsidR="00C0681B" w:rsidRPr="00E22DBD" w:rsidRDefault="000D084C" w:rsidP="00D61256">
      <w:pPr>
        <w:rPr>
          <w:b/>
        </w:rPr>
      </w:pPr>
      <w:r w:rsidRPr="00E22DBD">
        <w:rPr>
          <w:b/>
        </w:rPr>
        <w:t>ANSWER SHEET</w:t>
      </w:r>
    </w:p>
    <w:p w14:paraId="299AF491" w14:textId="2646C15A" w:rsidR="00BC19E6" w:rsidRPr="00E22DBD" w:rsidRDefault="00BC19E6" w:rsidP="00575E4F">
      <w:pPr>
        <w:spacing w:after="0" w:line="360" w:lineRule="auto"/>
        <w:rPr>
          <w:b/>
        </w:rPr>
      </w:pPr>
      <w:r w:rsidRPr="00E22DBD">
        <w:rPr>
          <w:b/>
        </w:rPr>
        <w:t>Assignment #</w:t>
      </w:r>
      <w:r w:rsidR="00ED5251" w:rsidRPr="00E22DBD">
        <w:rPr>
          <w:b/>
        </w:rPr>
        <w:t>3</w:t>
      </w:r>
      <w:r w:rsidRPr="00E22DBD">
        <w:rPr>
          <w:b/>
        </w:rPr>
        <w:t>: SQL</w:t>
      </w:r>
      <w:r w:rsidR="00E870AE">
        <w:rPr>
          <w:b/>
        </w:rPr>
        <w:t xml:space="preserve"> – Advanced Queries</w:t>
      </w:r>
      <w:r w:rsidRPr="00E22DBD">
        <w:rPr>
          <w:b/>
        </w:rPr>
        <w:t xml:space="preserve"> - Getting Data out of the Database</w:t>
      </w:r>
    </w:p>
    <w:tbl>
      <w:tblPr>
        <w:tblStyle w:val="TableGrid"/>
        <w:tblW w:w="10435" w:type="dxa"/>
        <w:tblLayout w:type="fixed"/>
        <w:tblLook w:val="04A0" w:firstRow="1" w:lastRow="0" w:firstColumn="1" w:lastColumn="0" w:noHBand="0" w:noVBand="1"/>
      </w:tblPr>
      <w:tblGrid>
        <w:gridCol w:w="549"/>
        <w:gridCol w:w="2416"/>
        <w:gridCol w:w="2970"/>
        <w:gridCol w:w="4500"/>
      </w:tblGrid>
      <w:tr w:rsidR="00E870AE" w:rsidRPr="001A0ECF" w14:paraId="69D99322" w14:textId="77777777" w:rsidTr="00797725">
        <w:trPr>
          <w:cantSplit/>
        </w:trPr>
        <w:tc>
          <w:tcPr>
            <w:tcW w:w="2965" w:type="dxa"/>
            <w:gridSpan w:val="2"/>
          </w:tcPr>
          <w:p w14:paraId="68A9DC9D" w14:textId="77777777" w:rsidR="00E870AE" w:rsidRPr="001A0ECF" w:rsidRDefault="00E870AE" w:rsidP="00704BD4">
            <w:pPr>
              <w:rPr>
                <w:rFonts w:cstheme="minorHAnsi"/>
              </w:rPr>
            </w:pPr>
            <w:r w:rsidRPr="001A0ECF">
              <w:rPr>
                <w:rFonts w:cstheme="minorHAnsi"/>
              </w:rPr>
              <w:t>Question</w:t>
            </w:r>
          </w:p>
        </w:tc>
        <w:tc>
          <w:tcPr>
            <w:tcW w:w="2970" w:type="dxa"/>
          </w:tcPr>
          <w:p w14:paraId="578166A6" w14:textId="77777777" w:rsidR="00E870AE" w:rsidRPr="001A0ECF" w:rsidRDefault="00E870AE" w:rsidP="00704BD4">
            <w:pPr>
              <w:rPr>
                <w:rFonts w:cstheme="minorHAnsi"/>
              </w:rPr>
            </w:pPr>
            <w:r w:rsidRPr="001A0ECF">
              <w:rPr>
                <w:rFonts w:cstheme="minorHAnsi"/>
              </w:rPr>
              <w:t>Query</w:t>
            </w:r>
          </w:p>
        </w:tc>
        <w:tc>
          <w:tcPr>
            <w:tcW w:w="4500" w:type="dxa"/>
          </w:tcPr>
          <w:p w14:paraId="1A4BD290" w14:textId="77777777" w:rsidR="00E870AE" w:rsidRPr="001A0ECF" w:rsidRDefault="00E870AE" w:rsidP="00704BD4">
            <w:pPr>
              <w:rPr>
                <w:rFonts w:cstheme="minorHAnsi"/>
              </w:rPr>
            </w:pPr>
            <w:r w:rsidRPr="001A0ECF">
              <w:rPr>
                <w:rFonts w:cstheme="minorHAnsi"/>
              </w:rPr>
              <w:t>Answer</w:t>
            </w:r>
          </w:p>
        </w:tc>
      </w:tr>
      <w:tr w:rsidR="00E870AE" w:rsidRPr="001A0ECF" w14:paraId="4C38201C" w14:textId="77777777" w:rsidTr="00797725">
        <w:trPr>
          <w:cantSplit/>
        </w:trPr>
        <w:tc>
          <w:tcPr>
            <w:tcW w:w="549" w:type="dxa"/>
          </w:tcPr>
          <w:p w14:paraId="5AEE81BA" w14:textId="77777777" w:rsidR="00E870AE" w:rsidRPr="008E6D56" w:rsidRDefault="00E870AE" w:rsidP="00704BD4">
            <w:pPr>
              <w:rPr>
                <w:rFonts w:cstheme="minorHAnsi"/>
              </w:rPr>
            </w:pPr>
            <w:r w:rsidRPr="008E6D56">
              <w:rPr>
                <w:rFonts w:cstheme="minorHAnsi"/>
              </w:rPr>
              <w:t>1</w:t>
            </w:r>
          </w:p>
        </w:tc>
        <w:tc>
          <w:tcPr>
            <w:tcW w:w="2416" w:type="dxa"/>
          </w:tcPr>
          <w:p w14:paraId="0AF39883" w14:textId="77777777" w:rsidR="00E870AE" w:rsidRPr="00E41103" w:rsidRDefault="00E870AE" w:rsidP="00704BD4">
            <w:pPr>
              <w:rPr>
                <w:rFonts w:cstheme="minorHAnsi"/>
              </w:rPr>
            </w:pPr>
            <w:r w:rsidRPr="00E41103">
              <w:rPr>
                <w:rFonts w:cstheme="minorHAnsi"/>
              </w:rPr>
              <w:t xml:space="preserve">How many times has each language been used in films? Return the value for </w:t>
            </w:r>
            <w:r w:rsidRPr="00E41103">
              <w:rPr>
                <w:rFonts w:cstheme="minorHAnsi"/>
                <w:b/>
                <w:bCs/>
              </w:rPr>
              <w:t>all six languages.</w:t>
            </w:r>
          </w:p>
        </w:tc>
        <w:tc>
          <w:tcPr>
            <w:tcW w:w="2970" w:type="dxa"/>
          </w:tcPr>
          <w:p w14:paraId="4FE63CB9" w14:textId="77777777" w:rsidR="001A3A64" w:rsidRPr="001A3A64" w:rsidRDefault="001A3A64" w:rsidP="001A3A64">
            <w:pPr>
              <w:rPr>
                <w:rFonts w:cstheme="minorHAnsi"/>
              </w:rPr>
            </w:pPr>
            <w:r w:rsidRPr="001A3A64">
              <w:rPr>
                <w:rFonts w:cstheme="minorHAnsi"/>
              </w:rPr>
              <w:t xml:space="preserve">SELECT name, </w:t>
            </w:r>
            <w:proofErr w:type="gramStart"/>
            <w:r w:rsidRPr="001A3A64">
              <w:rPr>
                <w:rFonts w:cstheme="minorHAnsi"/>
              </w:rPr>
              <w:t>COUNT(</w:t>
            </w:r>
            <w:proofErr w:type="spellStart"/>
            <w:proofErr w:type="gramEnd"/>
            <w:r w:rsidRPr="001A3A64">
              <w:rPr>
                <w:rFonts w:cstheme="minorHAnsi"/>
              </w:rPr>
              <w:t>film_id</w:t>
            </w:r>
            <w:proofErr w:type="spellEnd"/>
            <w:r w:rsidRPr="001A3A64">
              <w:rPr>
                <w:rFonts w:cstheme="minorHAnsi"/>
              </w:rPr>
              <w:t xml:space="preserve">) FROM </w:t>
            </w:r>
            <w:proofErr w:type="spellStart"/>
            <w:r w:rsidRPr="001A3A64">
              <w:rPr>
                <w:rFonts w:cstheme="minorHAnsi"/>
              </w:rPr>
              <w:t>moviedb.language</w:t>
            </w:r>
            <w:proofErr w:type="spellEnd"/>
          </w:p>
          <w:p w14:paraId="4EB4566E" w14:textId="77777777" w:rsidR="001A3A64" w:rsidRPr="001A3A64" w:rsidRDefault="001A3A64" w:rsidP="001A3A64">
            <w:pPr>
              <w:rPr>
                <w:rFonts w:cstheme="minorHAnsi"/>
              </w:rPr>
            </w:pPr>
            <w:r w:rsidRPr="001A3A64">
              <w:rPr>
                <w:rFonts w:cstheme="minorHAnsi"/>
              </w:rPr>
              <w:t xml:space="preserve">LEFT JOIN </w:t>
            </w:r>
            <w:proofErr w:type="spellStart"/>
            <w:proofErr w:type="gramStart"/>
            <w:r w:rsidRPr="001A3A64">
              <w:rPr>
                <w:rFonts w:cstheme="minorHAnsi"/>
              </w:rPr>
              <w:t>moviedb.film</w:t>
            </w:r>
            <w:proofErr w:type="spellEnd"/>
            <w:proofErr w:type="gramEnd"/>
            <w:r w:rsidRPr="001A3A64">
              <w:rPr>
                <w:rFonts w:cstheme="minorHAnsi"/>
              </w:rPr>
              <w:t xml:space="preserve"> ON </w:t>
            </w:r>
            <w:proofErr w:type="spellStart"/>
            <w:r w:rsidRPr="001A3A64">
              <w:rPr>
                <w:rFonts w:cstheme="minorHAnsi"/>
              </w:rPr>
              <w:t>language.language_id</w:t>
            </w:r>
            <w:proofErr w:type="spellEnd"/>
            <w:r w:rsidRPr="001A3A64">
              <w:rPr>
                <w:rFonts w:cstheme="minorHAnsi"/>
              </w:rPr>
              <w:t xml:space="preserve"> = </w:t>
            </w:r>
            <w:proofErr w:type="spellStart"/>
            <w:r w:rsidRPr="001A3A64">
              <w:rPr>
                <w:rFonts w:cstheme="minorHAnsi"/>
              </w:rPr>
              <w:t>film.language_id</w:t>
            </w:r>
            <w:proofErr w:type="spellEnd"/>
          </w:p>
          <w:p w14:paraId="25EDE7C1" w14:textId="77648FE7" w:rsidR="00E870AE" w:rsidRPr="001A0ECF" w:rsidRDefault="001A3A64" w:rsidP="001A3A64">
            <w:pPr>
              <w:rPr>
                <w:rFonts w:cstheme="minorHAnsi"/>
              </w:rPr>
            </w:pPr>
            <w:r w:rsidRPr="001A3A64">
              <w:rPr>
                <w:rFonts w:cstheme="minorHAnsi"/>
              </w:rPr>
              <w:t>GROUP BY name</w:t>
            </w:r>
          </w:p>
        </w:tc>
        <w:tc>
          <w:tcPr>
            <w:tcW w:w="4500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009"/>
              <w:gridCol w:w="435"/>
            </w:tblGrid>
            <w:tr w:rsidR="007E4782" w:rsidRPr="007E4782" w14:paraId="17E3F7EF" w14:textId="77777777" w:rsidTr="007E4782">
              <w:trPr>
                <w:tblCellSpacing w:w="15" w:type="dxa"/>
              </w:trPr>
              <w:tc>
                <w:tcPr>
                  <w:tcW w:w="964" w:type="dxa"/>
                  <w:vAlign w:val="center"/>
                  <w:hideMark/>
                </w:tcPr>
                <w:p w14:paraId="4B497F5F" w14:textId="77777777" w:rsidR="007E4782" w:rsidRPr="007E4782" w:rsidRDefault="007E4782" w:rsidP="007E478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E478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English</w:t>
                  </w:r>
                </w:p>
              </w:tc>
              <w:tc>
                <w:tcPr>
                  <w:tcW w:w="390" w:type="dxa"/>
                  <w:vAlign w:val="center"/>
                  <w:hideMark/>
                </w:tcPr>
                <w:p w14:paraId="5DA82D70" w14:textId="77777777" w:rsidR="007E4782" w:rsidRPr="007E4782" w:rsidRDefault="007E4782" w:rsidP="007E478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E478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887</w:t>
                  </w:r>
                </w:p>
              </w:tc>
            </w:tr>
            <w:tr w:rsidR="007E4782" w:rsidRPr="007E4782" w14:paraId="70189380" w14:textId="77777777" w:rsidTr="007E4782">
              <w:trPr>
                <w:tblCellSpacing w:w="15" w:type="dxa"/>
              </w:trPr>
              <w:tc>
                <w:tcPr>
                  <w:tcW w:w="964" w:type="dxa"/>
                  <w:vAlign w:val="center"/>
                  <w:hideMark/>
                </w:tcPr>
                <w:p w14:paraId="1FAB41ED" w14:textId="77777777" w:rsidR="007E4782" w:rsidRPr="007E4782" w:rsidRDefault="007E4782" w:rsidP="007E478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E478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French</w:t>
                  </w:r>
                </w:p>
              </w:tc>
              <w:tc>
                <w:tcPr>
                  <w:tcW w:w="390" w:type="dxa"/>
                  <w:vAlign w:val="center"/>
                  <w:hideMark/>
                </w:tcPr>
                <w:p w14:paraId="080CDA1F" w14:textId="77777777" w:rsidR="007E4782" w:rsidRPr="007E4782" w:rsidRDefault="007E4782" w:rsidP="007E478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E478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6</w:t>
                  </w:r>
                </w:p>
              </w:tc>
            </w:tr>
            <w:tr w:rsidR="007E4782" w:rsidRPr="007E4782" w14:paraId="6AB620F5" w14:textId="77777777" w:rsidTr="007E4782">
              <w:trPr>
                <w:tblCellSpacing w:w="15" w:type="dxa"/>
              </w:trPr>
              <w:tc>
                <w:tcPr>
                  <w:tcW w:w="964" w:type="dxa"/>
                  <w:vAlign w:val="center"/>
                  <w:hideMark/>
                </w:tcPr>
                <w:p w14:paraId="79DF9733" w14:textId="77777777" w:rsidR="007E4782" w:rsidRPr="007E4782" w:rsidRDefault="007E4782" w:rsidP="007E478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E478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German</w:t>
                  </w:r>
                </w:p>
              </w:tc>
              <w:tc>
                <w:tcPr>
                  <w:tcW w:w="390" w:type="dxa"/>
                  <w:vAlign w:val="center"/>
                  <w:hideMark/>
                </w:tcPr>
                <w:p w14:paraId="11B8698E" w14:textId="77777777" w:rsidR="007E4782" w:rsidRPr="007E4782" w:rsidRDefault="007E4782" w:rsidP="007E478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E478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0</w:t>
                  </w:r>
                </w:p>
              </w:tc>
            </w:tr>
            <w:tr w:rsidR="007E4782" w:rsidRPr="007E4782" w14:paraId="098C1E59" w14:textId="77777777" w:rsidTr="007E4782">
              <w:trPr>
                <w:tblCellSpacing w:w="15" w:type="dxa"/>
              </w:trPr>
              <w:tc>
                <w:tcPr>
                  <w:tcW w:w="964" w:type="dxa"/>
                  <w:vAlign w:val="center"/>
                  <w:hideMark/>
                </w:tcPr>
                <w:p w14:paraId="681B55EE" w14:textId="77777777" w:rsidR="007E4782" w:rsidRPr="007E4782" w:rsidRDefault="007E4782" w:rsidP="007E478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E478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talian</w:t>
                  </w:r>
                </w:p>
              </w:tc>
              <w:tc>
                <w:tcPr>
                  <w:tcW w:w="390" w:type="dxa"/>
                  <w:vAlign w:val="center"/>
                  <w:hideMark/>
                </w:tcPr>
                <w:p w14:paraId="7BBC801F" w14:textId="77777777" w:rsidR="007E4782" w:rsidRPr="007E4782" w:rsidRDefault="007E4782" w:rsidP="007E478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E478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0</w:t>
                  </w:r>
                </w:p>
              </w:tc>
            </w:tr>
            <w:tr w:rsidR="007E4782" w:rsidRPr="007E4782" w14:paraId="3EF22BA9" w14:textId="77777777" w:rsidTr="007E4782">
              <w:trPr>
                <w:tblCellSpacing w:w="15" w:type="dxa"/>
              </w:trPr>
              <w:tc>
                <w:tcPr>
                  <w:tcW w:w="964" w:type="dxa"/>
                  <w:vAlign w:val="center"/>
                  <w:hideMark/>
                </w:tcPr>
                <w:p w14:paraId="5F750430" w14:textId="77777777" w:rsidR="007E4782" w:rsidRPr="007E4782" w:rsidRDefault="007E4782" w:rsidP="007E478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E478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Japanese</w:t>
                  </w:r>
                </w:p>
              </w:tc>
              <w:tc>
                <w:tcPr>
                  <w:tcW w:w="390" w:type="dxa"/>
                  <w:vAlign w:val="center"/>
                  <w:hideMark/>
                </w:tcPr>
                <w:p w14:paraId="272E86B2" w14:textId="77777777" w:rsidR="007E4782" w:rsidRPr="007E4782" w:rsidRDefault="007E4782" w:rsidP="007E478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E478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</w:tr>
            <w:tr w:rsidR="007E4782" w:rsidRPr="007E4782" w14:paraId="17131245" w14:textId="77777777" w:rsidTr="007E4782">
              <w:trPr>
                <w:tblCellSpacing w:w="15" w:type="dxa"/>
              </w:trPr>
              <w:tc>
                <w:tcPr>
                  <w:tcW w:w="964" w:type="dxa"/>
                  <w:vAlign w:val="center"/>
                  <w:hideMark/>
                </w:tcPr>
                <w:p w14:paraId="6B81D9CB" w14:textId="77777777" w:rsidR="007E4782" w:rsidRPr="007E4782" w:rsidRDefault="007E4782" w:rsidP="007E478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E478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Mandarin</w:t>
                  </w:r>
                </w:p>
              </w:tc>
              <w:tc>
                <w:tcPr>
                  <w:tcW w:w="390" w:type="dxa"/>
                  <w:vAlign w:val="center"/>
                  <w:hideMark/>
                </w:tcPr>
                <w:p w14:paraId="6F8D340F" w14:textId="77777777" w:rsidR="007E4782" w:rsidRPr="007E4782" w:rsidRDefault="007E4782" w:rsidP="007E4782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E4782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75</w:t>
                  </w:r>
                </w:p>
              </w:tc>
            </w:tr>
          </w:tbl>
          <w:p w14:paraId="0E577535" w14:textId="77777777" w:rsidR="00E870AE" w:rsidRPr="001A0ECF" w:rsidRDefault="00E870AE" w:rsidP="00704BD4">
            <w:pPr>
              <w:rPr>
                <w:rFonts w:cstheme="minorHAnsi"/>
              </w:rPr>
            </w:pPr>
          </w:p>
        </w:tc>
      </w:tr>
      <w:tr w:rsidR="00E870AE" w:rsidRPr="001A0ECF" w14:paraId="5CFBF431" w14:textId="77777777" w:rsidTr="00797725">
        <w:trPr>
          <w:cantSplit/>
        </w:trPr>
        <w:tc>
          <w:tcPr>
            <w:tcW w:w="549" w:type="dxa"/>
          </w:tcPr>
          <w:p w14:paraId="2034B24F" w14:textId="77777777" w:rsidR="00E870AE" w:rsidRPr="008E6D56" w:rsidRDefault="00E870AE" w:rsidP="00704BD4">
            <w:pPr>
              <w:rPr>
                <w:rFonts w:cstheme="minorHAnsi"/>
              </w:rPr>
            </w:pPr>
            <w:r w:rsidRPr="008E6D56">
              <w:rPr>
                <w:rFonts w:cstheme="minorHAnsi"/>
              </w:rPr>
              <w:t>2</w:t>
            </w:r>
          </w:p>
        </w:tc>
        <w:tc>
          <w:tcPr>
            <w:tcW w:w="2416" w:type="dxa"/>
          </w:tcPr>
          <w:p w14:paraId="20A935E7" w14:textId="77777777" w:rsidR="00E870AE" w:rsidRPr="00E41103" w:rsidRDefault="00E870AE" w:rsidP="00704BD4">
            <w:pPr>
              <w:rPr>
                <w:rFonts w:cstheme="minorHAnsi"/>
              </w:rPr>
            </w:pPr>
            <w:r w:rsidRPr="00E41103">
              <w:rPr>
                <w:rFonts w:cstheme="minorHAnsi"/>
              </w:rPr>
              <w:t>How many actors stared in the film titled “BREAKING HOME”?</w:t>
            </w:r>
          </w:p>
        </w:tc>
        <w:tc>
          <w:tcPr>
            <w:tcW w:w="2970" w:type="dxa"/>
          </w:tcPr>
          <w:p w14:paraId="10994367" w14:textId="77777777" w:rsidR="00BF1A95" w:rsidRPr="00BF1A95" w:rsidRDefault="00BF1A95" w:rsidP="00BF1A95">
            <w:pPr>
              <w:rPr>
                <w:rFonts w:cstheme="minorHAnsi"/>
              </w:rPr>
            </w:pPr>
            <w:r w:rsidRPr="00BF1A95">
              <w:rPr>
                <w:rFonts w:cstheme="minorHAnsi"/>
              </w:rPr>
              <w:t xml:space="preserve">SELECT </w:t>
            </w:r>
            <w:proofErr w:type="gramStart"/>
            <w:r w:rsidRPr="00BF1A95">
              <w:rPr>
                <w:rFonts w:cstheme="minorHAnsi"/>
              </w:rPr>
              <w:t>COUNT(</w:t>
            </w:r>
            <w:proofErr w:type="gramEnd"/>
            <w:r w:rsidRPr="00BF1A95">
              <w:rPr>
                <w:rFonts w:cstheme="minorHAnsi"/>
              </w:rPr>
              <w:t>*)</w:t>
            </w:r>
          </w:p>
          <w:p w14:paraId="62BB6F67" w14:textId="77777777" w:rsidR="00BF1A95" w:rsidRPr="00BF1A95" w:rsidRDefault="00BF1A95" w:rsidP="00BF1A95">
            <w:pPr>
              <w:rPr>
                <w:rFonts w:cstheme="minorHAnsi"/>
              </w:rPr>
            </w:pPr>
            <w:r w:rsidRPr="00BF1A95">
              <w:rPr>
                <w:rFonts w:cstheme="minorHAnsi"/>
              </w:rPr>
              <w:t xml:space="preserve">FROM </w:t>
            </w:r>
            <w:proofErr w:type="spellStart"/>
            <w:proofErr w:type="gramStart"/>
            <w:r w:rsidRPr="00BF1A95">
              <w:rPr>
                <w:rFonts w:cstheme="minorHAnsi"/>
              </w:rPr>
              <w:t>moviedb.film</w:t>
            </w:r>
            <w:proofErr w:type="spellEnd"/>
            <w:proofErr w:type="gramEnd"/>
          </w:p>
          <w:p w14:paraId="4BADA9F8" w14:textId="77777777" w:rsidR="00BF1A95" w:rsidRPr="00BF1A95" w:rsidRDefault="00BF1A95" w:rsidP="00BF1A95">
            <w:pPr>
              <w:rPr>
                <w:rFonts w:cstheme="minorHAnsi"/>
              </w:rPr>
            </w:pPr>
            <w:r w:rsidRPr="00BF1A95">
              <w:rPr>
                <w:rFonts w:cstheme="minorHAnsi"/>
              </w:rPr>
              <w:t xml:space="preserve">JOIN </w:t>
            </w:r>
            <w:proofErr w:type="spellStart"/>
            <w:proofErr w:type="gramStart"/>
            <w:r w:rsidRPr="00BF1A95">
              <w:rPr>
                <w:rFonts w:cstheme="minorHAnsi"/>
              </w:rPr>
              <w:t>moviedb.film</w:t>
            </w:r>
            <w:proofErr w:type="gramEnd"/>
            <w:r w:rsidRPr="00BF1A95">
              <w:rPr>
                <w:rFonts w:cstheme="minorHAnsi"/>
              </w:rPr>
              <w:t>_actor</w:t>
            </w:r>
            <w:proofErr w:type="spellEnd"/>
            <w:r w:rsidRPr="00BF1A95">
              <w:rPr>
                <w:rFonts w:cstheme="minorHAnsi"/>
              </w:rPr>
              <w:t xml:space="preserve"> ON </w:t>
            </w:r>
            <w:proofErr w:type="spellStart"/>
            <w:r w:rsidRPr="00BF1A95">
              <w:rPr>
                <w:rFonts w:cstheme="minorHAnsi"/>
              </w:rPr>
              <w:t>film.film_id</w:t>
            </w:r>
            <w:proofErr w:type="spellEnd"/>
            <w:r w:rsidRPr="00BF1A95">
              <w:rPr>
                <w:rFonts w:cstheme="minorHAnsi"/>
              </w:rPr>
              <w:t xml:space="preserve"> = </w:t>
            </w:r>
            <w:proofErr w:type="spellStart"/>
            <w:r w:rsidRPr="00BF1A95">
              <w:rPr>
                <w:rFonts w:cstheme="minorHAnsi"/>
              </w:rPr>
              <w:t>film_actor.film_id</w:t>
            </w:r>
            <w:proofErr w:type="spellEnd"/>
          </w:p>
          <w:p w14:paraId="605E69FB" w14:textId="77777777" w:rsidR="00BF1A95" w:rsidRPr="00BF1A95" w:rsidRDefault="00BF1A95" w:rsidP="00BF1A95">
            <w:pPr>
              <w:rPr>
                <w:rFonts w:cstheme="minorHAnsi"/>
              </w:rPr>
            </w:pPr>
            <w:r w:rsidRPr="00BF1A95">
              <w:rPr>
                <w:rFonts w:cstheme="minorHAnsi"/>
              </w:rPr>
              <w:t xml:space="preserve">JOIN </w:t>
            </w:r>
            <w:proofErr w:type="spellStart"/>
            <w:proofErr w:type="gramStart"/>
            <w:r w:rsidRPr="00BF1A95">
              <w:rPr>
                <w:rFonts w:cstheme="minorHAnsi"/>
              </w:rPr>
              <w:t>moviedb.actor</w:t>
            </w:r>
            <w:proofErr w:type="spellEnd"/>
            <w:proofErr w:type="gramEnd"/>
            <w:r w:rsidRPr="00BF1A95">
              <w:rPr>
                <w:rFonts w:cstheme="minorHAnsi"/>
              </w:rPr>
              <w:t xml:space="preserve"> ON </w:t>
            </w:r>
            <w:proofErr w:type="spellStart"/>
            <w:r w:rsidRPr="00BF1A95">
              <w:rPr>
                <w:rFonts w:cstheme="minorHAnsi"/>
              </w:rPr>
              <w:t>actor.actor_id</w:t>
            </w:r>
            <w:proofErr w:type="spellEnd"/>
            <w:r w:rsidRPr="00BF1A95">
              <w:rPr>
                <w:rFonts w:cstheme="minorHAnsi"/>
              </w:rPr>
              <w:t xml:space="preserve"> = </w:t>
            </w:r>
            <w:proofErr w:type="spellStart"/>
            <w:r w:rsidRPr="00BF1A95">
              <w:rPr>
                <w:rFonts w:cstheme="minorHAnsi"/>
              </w:rPr>
              <w:t>film_actor.actor_id</w:t>
            </w:r>
            <w:proofErr w:type="spellEnd"/>
          </w:p>
          <w:p w14:paraId="4B095BEC" w14:textId="2114A8B0" w:rsidR="00E870AE" w:rsidRPr="001A0ECF" w:rsidRDefault="00BF1A95" w:rsidP="00BF1A95">
            <w:pPr>
              <w:rPr>
                <w:rFonts w:cstheme="minorHAnsi"/>
              </w:rPr>
            </w:pPr>
            <w:r w:rsidRPr="00BF1A95">
              <w:rPr>
                <w:rFonts w:cstheme="minorHAnsi"/>
              </w:rPr>
              <w:t>WHERE title = "BREAKING HOME"</w:t>
            </w:r>
          </w:p>
        </w:tc>
        <w:tc>
          <w:tcPr>
            <w:tcW w:w="4500" w:type="dxa"/>
          </w:tcPr>
          <w:p w14:paraId="41185183" w14:textId="30982DFF" w:rsidR="00E870AE" w:rsidRPr="001A0ECF" w:rsidRDefault="00BF1A95" w:rsidP="00704BD4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</w:tr>
      <w:tr w:rsidR="00E870AE" w:rsidRPr="001A0ECF" w14:paraId="27E13EA4" w14:textId="77777777" w:rsidTr="00797725">
        <w:trPr>
          <w:cantSplit/>
        </w:trPr>
        <w:tc>
          <w:tcPr>
            <w:tcW w:w="549" w:type="dxa"/>
          </w:tcPr>
          <w:p w14:paraId="48D3E154" w14:textId="77777777" w:rsidR="00E870AE" w:rsidRPr="008E6D56" w:rsidRDefault="00E870AE" w:rsidP="00704BD4">
            <w:pPr>
              <w:rPr>
                <w:rFonts w:cstheme="minorHAnsi"/>
              </w:rPr>
            </w:pPr>
            <w:r w:rsidRPr="008E6D56">
              <w:rPr>
                <w:rFonts w:cstheme="minorHAnsi"/>
              </w:rPr>
              <w:t>3</w:t>
            </w:r>
          </w:p>
        </w:tc>
        <w:tc>
          <w:tcPr>
            <w:tcW w:w="2416" w:type="dxa"/>
          </w:tcPr>
          <w:p w14:paraId="03783214" w14:textId="77777777" w:rsidR="00E870AE" w:rsidRPr="00E41103" w:rsidRDefault="00E870AE" w:rsidP="00704BD4">
            <w:pPr>
              <w:rPr>
                <w:rFonts w:cstheme="minorHAnsi"/>
                <w:bCs/>
              </w:rPr>
            </w:pPr>
            <w:r w:rsidRPr="00E41103">
              <w:rPr>
                <w:rFonts w:cstheme="minorHAnsi"/>
                <w:bCs/>
              </w:rPr>
              <w:t>Who has rented movies in Japanese language? Return only the first five distinct results in alphabetical order by last name.</w:t>
            </w:r>
          </w:p>
        </w:tc>
        <w:tc>
          <w:tcPr>
            <w:tcW w:w="2970" w:type="dxa"/>
          </w:tcPr>
          <w:p w14:paraId="0D8AB816" w14:textId="77777777" w:rsidR="009B6D0F" w:rsidRPr="009B6D0F" w:rsidRDefault="009B6D0F" w:rsidP="009B6D0F">
            <w:pPr>
              <w:rPr>
                <w:rFonts w:cstheme="minorHAnsi"/>
              </w:rPr>
            </w:pPr>
            <w:r w:rsidRPr="009B6D0F">
              <w:rPr>
                <w:rFonts w:cstheme="minorHAnsi"/>
              </w:rPr>
              <w:t xml:space="preserve">SELECT DISTINCT </w:t>
            </w:r>
            <w:proofErr w:type="spellStart"/>
            <w:r w:rsidRPr="009B6D0F">
              <w:rPr>
                <w:rFonts w:cstheme="minorHAnsi"/>
              </w:rPr>
              <w:t>first_name</w:t>
            </w:r>
            <w:proofErr w:type="spellEnd"/>
            <w:r w:rsidRPr="009B6D0F">
              <w:rPr>
                <w:rFonts w:cstheme="minorHAnsi"/>
              </w:rPr>
              <w:t xml:space="preserve">, </w:t>
            </w:r>
            <w:proofErr w:type="spellStart"/>
            <w:r w:rsidRPr="009B6D0F">
              <w:rPr>
                <w:rFonts w:cstheme="minorHAnsi"/>
              </w:rPr>
              <w:t>last_name</w:t>
            </w:r>
            <w:proofErr w:type="spellEnd"/>
          </w:p>
          <w:p w14:paraId="1DC4EE79" w14:textId="77777777" w:rsidR="009B6D0F" w:rsidRPr="009B6D0F" w:rsidRDefault="009B6D0F" w:rsidP="009B6D0F">
            <w:pPr>
              <w:rPr>
                <w:rFonts w:cstheme="minorHAnsi"/>
              </w:rPr>
            </w:pPr>
            <w:r w:rsidRPr="009B6D0F">
              <w:rPr>
                <w:rFonts w:cstheme="minorHAnsi"/>
              </w:rPr>
              <w:t xml:space="preserve">FROM </w:t>
            </w:r>
            <w:proofErr w:type="spellStart"/>
            <w:proofErr w:type="gramStart"/>
            <w:r w:rsidRPr="009B6D0F">
              <w:rPr>
                <w:rFonts w:cstheme="minorHAnsi"/>
              </w:rPr>
              <w:t>moviedb.customer</w:t>
            </w:r>
            <w:proofErr w:type="spellEnd"/>
            <w:proofErr w:type="gramEnd"/>
          </w:p>
          <w:p w14:paraId="26FD6090" w14:textId="77777777" w:rsidR="009B6D0F" w:rsidRPr="009B6D0F" w:rsidRDefault="009B6D0F" w:rsidP="009B6D0F">
            <w:pPr>
              <w:rPr>
                <w:rFonts w:cstheme="minorHAnsi"/>
              </w:rPr>
            </w:pPr>
            <w:r w:rsidRPr="009B6D0F">
              <w:rPr>
                <w:rFonts w:cstheme="minorHAnsi"/>
              </w:rPr>
              <w:t xml:space="preserve">JOIN </w:t>
            </w:r>
            <w:proofErr w:type="spellStart"/>
            <w:proofErr w:type="gramStart"/>
            <w:r w:rsidRPr="009B6D0F">
              <w:rPr>
                <w:rFonts w:cstheme="minorHAnsi"/>
              </w:rPr>
              <w:t>moviedb.rental</w:t>
            </w:r>
            <w:proofErr w:type="spellEnd"/>
            <w:proofErr w:type="gramEnd"/>
            <w:r w:rsidRPr="009B6D0F">
              <w:rPr>
                <w:rFonts w:cstheme="minorHAnsi"/>
              </w:rPr>
              <w:t xml:space="preserve"> ON </w:t>
            </w:r>
            <w:proofErr w:type="spellStart"/>
            <w:r w:rsidRPr="009B6D0F">
              <w:rPr>
                <w:rFonts w:cstheme="minorHAnsi"/>
              </w:rPr>
              <w:t>customer.customer_id</w:t>
            </w:r>
            <w:proofErr w:type="spellEnd"/>
            <w:r w:rsidRPr="009B6D0F">
              <w:rPr>
                <w:rFonts w:cstheme="minorHAnsi"/>
              </w:rPr>
              <w:t xml:space="preserve"> = </w:t>
            </w:r>
            <w:proofErr w:type="spellStart"/>
            <w:r w:rsidRPr="009B6D0F">
              <w:rPr>
                <w:rFonts w:cstheme="minorHAnsi"/>
              </w:rPr>
              <w:t>rental.customer_id</w:t>
            </w:r>
            <w:proofErr w:type="spellEnd"/>
          </w:p>
          <w:p w14:paraId="616E4E86" w14:textId="77777777" w:rsidR="009B6D0F" w:rsidRPr="009B6D0F" w:rsidRDefault="009B6D0F" w:rsidP="009B6D0F">
            <w:pPr>
              <w:rPr>
                <w:rFonts w:cstheme="minorHAnsi"/>
              </w:rPr>
            </w:pPr>
            <w:r w:rsidRPr="009B6D0F">
              <w:rPr>
                <w:rFonts w:cstheme="minorHAnsi"/>
              </w:rPr>
              <w:t xml:space="preserve">JOIN </w:t>
            </w:r>
            <w:proofErr w:type="spellStart"/>
            <w:proofErr w:type="gramStart"/>
            <w:r w:rsidRPr="009B6D0F">
              <w:rPr>
                <w:rFonts w:cstheme="minorHAnsi"/>
              </w:rPr>
              <w:t>moviedb.inventory</w:t>
            </w:r>
            <w:proofErr w:type="spellEnd"/>
            <w:proofErr w:type="gramEnd"/>
            <w:r w:rsidRPr="009B6D0F">
              <w:rPr>
                <w:rFonts w:cstheme="minorHAnsi"/>
              </w:rPr>
              <w:t xml:space="preserve"> ON </w:t>
            </w:r>
            <w:proofErr w:type="spellStart"/>
            <w:r w:rsidRPr="009B6D0F">
              <w:rPr>
                <w:rFonts w:cstheme="minorHAnsi"/>
              </w:rPr>
              <w:t>rental.inventory_id</w:t>
            </w:r>
            <w:proofErr w:type="spellEnd"/>
            <w:r w:rsidRPr="009B6D0F">
              <w:rPr>
                <w:rFonts w:cstheme="minorHAnsi"/>
              </w:rPr>
              <w:t xml:space="preserve"> = </w:t>
            </w:r>
            <w:proofErr w:type="spellStart"/>
            <w:r w:rsidRPr="009B6D0F">
              <w:rPr>
                <w:rFonts w:cstheme="minorHAnsi"/>
              </w:rPr>
              <w:t>inventory.inventory_id</w:t>
            </w:r>
            <w:proofErr w:type="spellEnd"/>
          </w:p>
          <w:p w14:paraId="5FC75F31" w14:textId="77777777" w:rsidR="009B6D0F" w:rsidRPr="009B6D0F" w:rsidRDefault="009B6D0F" w:rsidP="009B6D0F">
            <w:pPr>
              <w:rPr>
                <w:rFonts w:cstheme="minorHAnsi"/>
              </w:rPr>
            </w:pPr>
            <w:r w:rsidRPr="009B6D0F">
              <w:rPr>
                <w:rFonts w:cstheme="minorHAnsi"/>
              </w:rPr>
              <w:t xml:space="preserve">JOIN </w:t>
            </w:r>
            <w:proofErr w:type="spellStart"/>
            <w:proofErr w:type="gramStart"/>
            <w:r w:rsidRPr="009B6D0F">
              <w:rPr>
                <w:rFonts w:cstheme="minorHAnsi"/>
              </w:rPr>
              <w:t>moviedb.film</w:t>
            </w:r>
            <w:proofErr w:type="spellEnd"/>
            <w:proofErr w:type="gramEnd"/>
            <w:r w:rsidRPr="009B6D0F">
              <w:rPr>
                <w:rFonts w:cstheme="minorHAnsi"/>
              </w:rPr>
              <w:t xml:space="preserve"> ON </w:t>
            </w:r>
            <w:proofErr w:type="spellStart"/>
            <w:r w:rsidRPr="009B6D0F">
              <w:rPr>
                <w:rFonts w:cstheme="minorHAnsi"/>
              </w:rPr>
              <w:t>inventory.film_id</w:t>
            </w:r>
            <w:proofErr w:type="spellEnd"/>
            <w:r w:rsidRPr="009B6D0F">
              <w:rPr>
                <w:rFonts w:cstheme="minorHAnsi"/>
              </w:rPr>
              <w:t xml:space="preserve"> = </w:t>
            </w:r>
            <w:proofErr w:type="spellStart"/>
            <w:r w:rsidRPr="009B6D0F">
              <w:rPr>
                <w:rFonts w:cstheme="minorHAnsi"/>
              </w:rPr>
              <w:t>film.film_id</w:t>
            </w:r>
            <w:proofErr w:type="spellEnd"/>
          </w:p>
          <w:p w14:paraId="7E9BC5F2" w14:textId="77777777" w:rsidR="009B6D0F" w:rsidRPr="009B6D0F" w:rsidRDefault="009B6D0F" w:rsidP="009B6D0F">
            <w:pPr>
              <w:rPr>
                <w:rFonts w:cstheme="minorHAnsi"/>
              </w:rPr>
            </w:pPr>
            <w:r w:rsidRPr="009B6D0F">
              <w:rPr>
                <w:rFonts w:cstheme="minorHAnsi"/>
              </w:rPr>
              <w:t xml:space="preserve">JOIN </w:t>
            </w:r>
            <w:proofErr w:type="spellStart"/>
            <w:proofErr w:type="gramStart"/>
            <w:r w:rsidRPr="009B6D0F">
              <w:rPr>
                <w:rFonts w:cstheme="minorHAnsi"/>
              </w:rPr>
              <w:t>moviedb.language</w:t>
            </w:r>
            <w:proofErr w:type="spellEnd"/>
            <w:proofErr w:type="gramEnd"/>
            <w:r w:rsidRPr="009B6D0F">
              <w:rPr>
                <w:rFonts w:cstheme="minorHAnsi"/>
              </w:rPr>
              <w:t xml:space="preserve"> ON </w:t>
            </w:r>
            <w:proofErr w:type="spellStart"/>
            <w:r w:rsidRPr="009B6D0F">
              <w:rPr>
                <w:rFonts w:cstheme="minorHAnsi"/>
              </w:rPr>
              <w:t>film.language_id</w:t>
            </w:r>
            <w:proofErr w:type="spellEnd"/>
            <w:r w:rsidRPr="009B6D0F">
              <w:rPr>
                <w:rFonts w:cstheme="minorHAnsi"/>
              </w:rPr>
              <w:t xml:space="preserve"> = </w:t>
            </w:r>
            <w:proofErr w:type="spellStart"/>
            <w:r w:rsidRPr="009B6D0F">
              <w:rPr>
                <w:rFonts w:cstheme="minorHAnsi"/>
              </w:rPr>
              <w:t>language.language_id</w:t>
            </w:r>
            <w:proofErr w:type="spellEnd"/>
          </w:p>
          <w:p w14:paraId="3905CB60" w14:textId="77777777" w:rsidR="009B6D0F" w:rsidRPr="009B6D0F" w:rsidRDefault="009B6D0F" w:rsidP="009B6D0F">
            <w:pPr>
              <w:rPr>
                <w:rFonts w:cstheme="minorHAnsi"/>
              </w:rPr>
            </w:pPr>
            <w:r w:rsidRPr="009B6D0F">
              <w:rPr>
                <w:rFonts w:cstheme="minorHAnsi"/>
              </w:rPr>
              <w:t>WHERE name = "Japanese"</w:t>
            </w:r>
          </w:p>
          <w:p w14:paraId="4B639FEB" w14:textId="2E580275" w:rsidR="00E870AE" w:rsidRPr="001A0ECF" w:rsidRDefault="009B6D0F" w:rsidP="009B6D0F">
            <w:pPr>
              <w:rPr>
                <w:rFonts w:cstheme="minorHAnsi"/>
              </w:rPr>
            </w:pPr>
            <w:r w:rsidRPr="009B6D0F">
              <w:rPr>
                <w:rFonts w:cstheme="minorHAnsi"/>
              </w:rPr>
              <w:t xml:space="preserve">ORDER BY </w:t>
            </w:r>
            <w:proofErr w:type="spellStart"/>
            <w:r w:rsidRPr="009B6D0F">
              <w:rPr>
                <w:rFonts w:cstheme="minorHAnsi"/>
              </w:rPr>
              <w:t>last_name</w:t>
            </w:r>
            <w:proofErr w:type="spellEnd"/>
            <w:r w:rsidRPr="009B6D0F">
              <w:rPr>
                <w:rFonts w:cstheme="minorHAnsi"/>
              </w:rPr>
              <w:t xml:space="preserve"> LIMIT 5</w:t>
            </w:r>
          </w:p>
        </w:tc>
        <w:tc>
          <w:tcPr>
            <w:tcW w:w="4500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222"/>
              <w:gridCol w:w="1716"/>
            </w:tblGrid>
            <w:tr w:rsidR="008B7757" w:rsidRPr="008B7757" w14:paraId="32826B8B" w14:textId="77777777" w:rsidTr="008B7757">
              <w:trPr>
                <w:tblCellSpacing w:w="15" w:type="dxa"/>
              </w:trPr>
              <w:tc>
                <w:tcPr>
                  <w:tcW w:w="1177" w:type="dxa"/>
                  <w:vAlign w:val="center"/>
                  <w:hideMark/>
                </w:tcPr>
                <w:p w14:paraId="15359959" w14:textId="77777777" w:rsidR="008B7757" w:rsidRPr="008B7757" w:rsidRDefault="008B7757" w:rsidP="008B775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8B775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LAYTON</w:t>
                  </w:r>
                </w:p>
              </w:tc>
              <w:tc>
                <w:tcPr>
                  <w:tcW w:w="1671" w:type="dxa"/>
                  <w:vAlign w:val="center"/>
                  <w:hideMark/>
                </w:tcPr>
                <w:p w14:paraId="4448A8D9" w14:textId="77777777" w:rsidR="008B7757" w:rsidRPr="008B7757" w:rsidRDefault="008B7757" w:rsidP="008B775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8B775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ARBEE</w:t>
                  </w:r>
                </w:p>
              </w:tc>
            </w:tr>
            <w:tr w:rsidR="008B7757" w:rsidRPr="008B7757" w14:paraId="3913FA24" w14:textId="77777777" w:rsidTr="008B7757">
              <w:trPr>
                <w:tblCellSpacing w:w="15" w:type="dxa"/>
              </w:trPr>
              <w:tc>
                <w:tcPr>
                  <w:tcW w:w="1177" w:type="dxa"/>
                  <w:vAlign w:val="center"/>
                  <w:hideMark/>
                </w:tcPr>
                <w:p w14:paraId="50647DC0" w14:textId="77777777" w:rsidR="008B7757" w:rsidRPr="008B7757" w:rsidRDefault="008B7757" w:rsidP="008B775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8B775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RRICK</w:t>
                  </w:r>
                </w:p>
              </w:tc>
              <w:tc>
                <w:tcPr>
                  <w:tcW w:w="1671" w:type="dxa"/>
                  <w:vAlign w:val="center"/>
                  <w:hideMark/>
                </w:tcPr>
                <w:p w14:paraId="3A3908D1" w14:textId="77777777" w:rsidR="008B7757" w:rsidRPr="008B7757" w:rsidRDefault="008B7757" w:rsidP="008B775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8B775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OURQUE</w:t>
                  </w:r>
                </w:p>
              </w:tc>
            </w:tr>
            <w:tr w:rsidR="008B7757" w:rsidRPr="008B7757" w14:paraId="359B9915" w14:textId="77777777" w:rsidTr="008B7757">
              <w:trPr>
                <w:tblCellSpacing w:w="15" w:type="dxa"/>
              </w:trPr>
              <w:tc>
                <w:tcPr>
                  <w:tcW w:w="1177" w:type="dxa"/>
                  <w:vAlign w:val="center"/>
                  <w:hideMark/>
                </w:tcPr>
                <w:p w14:paraId="4E70041B" w14:textId="77777777" w:rsidR="008B7757" w:rsidRPr="008B7757" w:rsidRDefault="008B7757" w:rsidP="008B775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8B775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GUY</w:t>
                  </w:r>
                </w:p>
              </w:tc>
              <w:tc>
                <w:tcPr>
                  <w:tcW w:w="1671" w:type="dxa"/>
                  <w:vAlign w:val="center"/>
                  <w:hideMark/>
                </w:tcPr>
                <w:p w14:paraId="3A5A4F29" w14:textId="77777777" w:rsidR="008B7757" w:rsidRPr="008B7757" w:rsidRDefault="008B7757" w:rsidP="008B775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8B775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ROWNLEE</w:t>
                  </w:r>
                </w:p>
              </w:tc>
            </w:tr>
            <w:tr w:rsidR="008B7757" w:rsidRPr="008B7757" w14:paraId="15F38191" w14:textId="77777777" w:rsidTr="008B7757">
              <w:trPr>
                <w:tblCellSpacing w:w="15" w:type="dxa"/>
              </w:trPr>
              <w:tc>
                <w:tcPr>
                  <w:tcW w:w="1177" w:type="dxa"/>
                  <w:vAlign w:val="center"/>
                  <w:hideMark/>
                </w:tcPr>
                <w:p w14:paraId="2D4C9585" w14:textId="77777777" w:rsidR="008B7757" w:rsidRPr="008B7757" w:rsidRDefault="008B7757" w:rsidP="008B775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8B775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LINTON</w:t>
                  </w:r>
                </w:p>
              </w:tc>
              <w:tc>
                <w:tcPr>
                  <w:tcW w:w="1671" w:type="dxa"/>
                  <w:vAlign w:val="center"/>
                  <w:hideMark/>
                </w:tcPr>
                <w:p w14:paraId="6E10CF74" w14:textId="77777777" w:rsidR="008B7757" w:rsidRPr="008B7757" w:rsidRDefault="008B7757" w:rsidP="008B775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8B775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UFORD</w:t>
                  </w:r>
                </w:p>
              </w:tc>
            </w:tr>
            <w:tr w:rsidR="008B7757" w:rsidRPr="008B7757" w14:paraId="4FB79AAE" w14:textId="77777777" w:rsidTr="008B7757">
              <w:trPr>
                <w:tblCellSpacing w:w="15" w:type="dxa"/>
              </w:trPr>
              <w:tc>
                <w:tcPr>
                  <w:tcW w:w="1177" w:type="dxa"/>
                  <w:vAlign w:val="center"/>
                  <w:hideMark/>
                </w:tcPr>
                <w:p w14:paraId="39BE44DC" w14:textId="77777777" w:rsidR="008B7757" w:rsidRPr="008B7757" w:rsidRDefault="008B7757" w:rsidP="008B775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8B775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LEROY</w:t>
                  </w:r>
                </w:p>
              </w:tc>
              <w:tc>
                <w:tcPr>
                  <w:tcW w:w="1671" w:type="dxa"/>
                  <w:vAlign w:val="center"/>
                  <w:hideMark/>
                </w:tcPr>
                <w:p w14:paraId="536473B4" w14:textId="77777777" w:rsidR="008B7757" w:rsidRPr="008B7757" w:rsidRDefault="008B7757" w:rsidP="008B775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8B775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USTAMANTE</w:t>
                  </w:r>
                </w:p>
              </w:tc>
            </w:tr>
          </w:tbl>
          <w:p w14:paraId="2D942878" w14:textId="6235E256" w:rsidR="00E870AE" w:rsidRPr="001A0ECF" w:rsidRDefault="00E870AE" w:rsidP="00704BD4">
            <w:pPr>
              <w:rPr>
                <w:rFonts w:cstheme="minorHAnsi"/>
              </w:rPr>
            </w:pPr>
          </w:p>
        </w:tc>
      </w:tr>
      <w:tr w:rsidR="00E870AE" w:rsidRPr="001A0ECF" w14:paraId="502C681E" w14:textId="77777777" w:rsidTr="00797725">
        <w:trPr>
          <w:cantSplit/>
        </w:trPr>
        <w:tc>
          <w:tcPr>
            <w:tcW w:w="549" w:type="dxa"/>
          </w:tcPr>
          <w:p w14:paraId="009E33DF" w14:textId="77777777" w:rsidR="00E870AE" w:rsidRPr="008E6D56" w:rsidRDefault="00E870AE" w:rsidP="00704BD4">
            <w:pPr>
              <w:rPr>
                <w:rFonts w:cstheme="minorHAnsi"/>
              </w:rPr>
            </w:pPr>
            <w:r w:rsidRPr="008E6D56">
              <w:rPr>
                <w:rFonts w:cstheme="minorHAnsi"/>
              </w:rPr>
              <w:t>4</w:t>
            </w:r>
          </w:p>
        </w:tc>
        <w:tc>
          <w:tcPr>
            <w:tcW w:w="2416" w:type="dxa"/>
          </w:tcPr>
          <w:p w14:paraId="5038A3D7" w14:textId="77777777" w:rsidR="00E870AE" w:rsidRPr="00E41103" w:rsidRDefault="00E870AE" w:rsidP="00704BD4">
            <w:pPr>
              <w:rPr>
                <w:rFonts w:cstheme="minorHAnsi"/>
              </w:rPr>
            </w:pPr>
            <w:r w:rsidRPr="00E41103">
              <w:rPr>
                <w:rFonts w:cstheme="minorHAnsi"/>
              </w:rPr>
              <w:t>How many different districts exist in the address table?</w:t>
            </w:r>
          </w:p>
          <w:p w14:paraId="27F240EE" w14:textId="77777777" w:rsidR="00E870AE" w:rsidRPr="00E41103" w:rsidRDefault="00E870AE" w:rsidP="00704BD4">
            <w:pPr>
              <w:rPr>
                <w:rFonts w:cstheme="minorHAnsi"/>
              </w:rPr>
            </w:pPr>
          </w:p>
        </w:tc>
        <w:tc>
          <w:tcPr>
            <w:tcW w:w="2970" w:type="dxa"/>
          </w:tcPr>
          <w:p w14:paraId="2D2C6570" w14:textId="5FE3EC04" w:rsidR="00AB6350" w:rsidRPr="00AB6350" w:rsidRDefault="00AB6350" w:rsidP="00AB6350">
            <w:pPr>
              <w:rPr>
                <w:rFonts w:cstheme="minorHAnsi"/>
              </w:rPr>
            </w:pPr>
            <w:r w:rsidRPr="00AB6350">
              <w:rPr>
                <w:rFonts w:cstheme="minorHAnsi"/>
              </w:rPr>
              <w:t xml:space="preserve">SELECT </w:t>
            </w:r>
            <w:proofErr w:type="gramStart"/>
            <w:r w:rsidRPr="00AB6350">
              <w:rPr>
                <w:rFonts w:cstheme="minorHAnsi"/>
              </w:rPr>
              <w:t>COUNT(</w:t>
            </w:r>
            <w:proofErr w:type="gramEnd"/>
            <w:r w:rsidR="00F7317F">
              <w:rPr>
                <w:rFonts w:cstheme="minorHAnsi"/>
              </w:rPr>
              <w:t xml:space="preserve">DISTINCT </w:t>
            </w:r>
            <w:r w:rsidRPr="00AB6350">
              <w:rPr>
                <w:rFonts w:cstheme="minorHAnsi"/>
              </w:rPr>
              <w:t>district)</w:t>
            </w:r>
          </w:p>
          <w:p w14:paraId="0019F584" w14:textId="1B3C54E1" w:rsidR="00E870AE" w:rsidRPr="00CB5C15" w:rsidRDefault="00AB6350" w:rsidP="00AB6350">
            <w:pPr>
              <w:rPr>
                <w:rFonts w:cstheme="minorHAnsi"/>
                <w:highlight w:val="green"/>
              </w:rPr>
            </w:pPr>
            <w:r w:rsidRPr="00AB6350">
              <w:rPr>
                <w:rFonts w:cstheme="minorHAnsi"/>
              </w:rPr>
              <w:t xml:space="preserve">FROM </w:t>
            </w:r>
            <w:proofErr w:type="spellStart"/>
            <w:proofErr w:type="gramStart"/>
            <w:r w:rsidRPr="00AB6350">
              <w:rPr>
                <w:rFonts w:cstheme="minorHAnsi"/>
              </w:rPr>
              <w:t>moviedb.address</w:t>
            </w:r>
            <w:proofErr w:type="spellEnd"/>
            <w:proofErr w:type="gramEnd"/>
          </w:p>
        </w:tc>
        <w:tc>
          <w:tcPr>
            <w:tcW w:w="4500" w:type="dxa"/>
          </w:tcPr>
          <w:p w14:paraId="3A96D731" w14:textId="56BA6AF4" w:rsidR="00AB6350" w:rsidRDefault="00F7317F" w:rsidP="00AB6350">
            <w:r>
              <w:t>378</w:t>
            </w:r>
          </w:p>
          <w:p w14:paraId="7EEC7409" w14:textId="76D911DA" w:rsidR="00AB6350" w:rsidRPr="00CB5C15" w:rsidRDefault="00AB6350" w:rsidP="00704BD4">
            <w:pPr>
              <w:rPr>
                <w:rFonts w:cstheme="minorHAnsi"/>
                <w:highlight w:val="green"/>
              </w:rPr>
            </w:pPr>
          </w:p>
        </w:tc>
      </w:tr>
      <w:tr w:rsidR="00E870AE" w:rsidRPr="001A0ECF" w14:paraId="74D7D97D" w14:textId="77777777" w:rsidTr="00797725">
        <w:trPr>
          <w:cantSplit/>
        </w:trPr>
        <w:tc>
          <w:tcPr>
            <w:tcW w:w="549" w:type="dxa"/>
          </w:tcPr>
          <w:p w14:paraId="52C9FE81" w14:textId="77777777" w:rsidR="00E870AE" w:rsidRPr="008E6D56" w:rsidRDefault="00E870AE" w:rsidP="00704BD4">
            <w:pPr>
              <w:rPr>
                <w:rFonts w:cstheme="minorHAnsi"/>
              </w:rPr>
            </w:pPr>
            <w:r w:rsidRPr="008E6D56">
              <w:rPr>
                <w:rFonts w:cstheme="minorHAnsi"/>
              </w:rPr>
              <w:lastRenderedPageBreak/>
              <w:t>5</w:t>
            </w:r>
          </w:p>
        </w:tc>
        <w:tc>
          <w:tcPr>
            <w:tcW w:w="2416" w:type="dxa"/>
          </w:tcPr>
          <w:p w14:paraId="2A356AF7" w14:textId="77777777" w:rsidR="00E870AE" w:rsidRPr="00E41103" w:rsidRDefault="00E870AE" w:rsidP="00704BD4">
            <w:pPr>
              <w:rPr>
                <w:rFonts w:cstheme="minorHAnsi"/>
              </w:rPr>
            </w:pPr>
            <w:r w:rsidRPr="00E41103">
              <w:rPr>
                <w:rFonts w:cstheme="minorHAnsi"/>
              </w:rPr>
              <w:t>What actor has appeared in the most movies?  How many movies did s/he appear in?</w:t>
            </w:r>
          </w:p>
        </w:tc>
        <w:tc>
          <w:tcPr>
            <w:tcW w:w="2970" w:type="dxa"/>
          </w:tcPr>
          <w:p w14:paraId="01212722" w14:textId="77777777" w:rsidR="009D2C8A" w:rsidRPr="009D2C8A" w:rsidRDefault="009D2C8A" w:rsidP="009D2C8A">
            <w:pPr>
              <w:rPr>
                <w:rFonts w:cstheme="minorHAnsi"/>
              </w:rPr>
            </w:pPr>
            <w:r w:rsidRPr="009D2C8A">
              <w:rPr>
                <w:rFonts w:cstheme="minorHAnsi"/>
              </w:rPr>
              <w:t xml:space="preserve">SELECT </w:t>
            </w:r>
            <w:proofErr w:type="spellStart"/>
            <w:r w:rsidRPr="009D2C8A">
              <w:rPr>
                <w:rFonts w:cstheme="minorHAnsi"/>
              </w:rPr>
              <w:t>first_name</w:t>
            </w:r>
            <w:proofErr w:type="spellEnd"/>
            <w:r w:rsidRPr="009D2C8A">
              <w:rPr>
                <w:rFonts w:cstheme="minorHAnsi"/>
              </w:rPr>
              <w:t xml:space="preserve">, </w:t>
            </w:r>
            <w:proofErr w:type="spellStart"/>
            <w:r w:rsidRPr="009D2C8A">
              <w:rPr>
                <w:rFonts w:cstheme="minorHAnsi"/>
              </w:rPr>
              <w:t>last_name</w:t>
            </w:r>
            <w:proofErr w:type="spellEnd"/>
            <w:r w:rsidRPr="009D2C8A">
              <w:rPr>
                <w:rFonts w:cstheme="minorHAnsi"/>
              </w:rPr>
              <w:t xml:space="preserve">, </w:t>
            </w:r>
            <w:proofErr w:type="gramStart"/>
            <w:r w:rsidRPr="009D2C8A">
              <w:rPr>
                <w:rFonts w:cstheme="minorHAnsi"/>
              </w:rPr>
              <w:t>COUNT(</w:t>
            </w:r>
            <w:proofErr w:type="gramEnd"/>
            <w:r w:rsidRPr="009D2C8A">
              <w:rPr>
                <w:rFonts w:cstheme="minorHAnsi"/>
              </w:rPr>
              <w:t>*)</w:t>
            </w:r>
          </w:p>
          <w:p w14:paraId="6FE7013D" w14:textId="77777777" w:rsidR="009D2C8A" w:rsidRPr="009D2C8A" w:rsidRDefault="009D2C8A" w:rsidP="009D2C8A">
            <w:pPr>
              <w:rPr>
                <w:rFonts w:cstheme="minorHAnsi"/>
              </w:rPr>
            </w:pPr>
            <w:r w:rsidRPr="009D2C8A">
              <w:rPr>
                <w:rFonts w:cstheme="minorHAnsi"/>
              </w:rPr>
              <w:t xml:space="preserve">FROM </w:t>
            </w:r>
            <w:proofErr w:type="spellStart"/>
            <w:proofErr w:type="gramStart"/>
            <w:r w:rsidRPr="009D2C8A">
              <w:rPr>
                <w:rFonts w:cstheme="minorHAnsi"/>
              </w:rPr>
              <w:t>moviedb.actor</w:t>
            </w:r>
            <w:proofErr w:type="spellEnd"/>
            <w:proofErr w:type="gramEnd"/>
          </w:p>
          <w:p w14:paraId="0C2782B7" w14:textId="77777777" w:rsidR="009D2C8A" w:rsidRPr="009D2C8A" w:rsidRDefault="009D2C8A" w:rsidP="009D2C8A">
            <w:pPr>
              <w:rPr>
                <w:rFonts w:cstheme="minorHAnsi"/>
              </w:rPr>
            </w:pPr>
            <w:r w:rsidRPr="009D2C8A">
              <w:rPr>
                <w:rFonts w:cstheme="minorHAnsi"/>
              </w:rPr>
              <w:t xml:space="preserve">JOIN </w:t>
            </w:r>
            <w:proofErr w:type="spellStart"/>
            <w:proofErr w:type="gramStart"/>
            <w:r w:rsidRPr="009D2C8A">
              <w:rPr>
                <w:rFonts w:cstheme="minorHAnsi"/>
              </w:rPr>
              <w:t>moviedb.film</w:t>
            </w:r>
            <w:proofErr w:type="gramEnd"/>
            <w:r w:rsidRPr="009D2C8A">
              <w:rPr>
                <w:rFonts w:cstheme="minorHAnsi"/>
              </w:rPr>
              <w:t>_actor</w:t>
            </w:r>
            <w:proofErr w:type="spellEnd"/>
            <w:r w:rsidRPr="009D2C8A">
              <w:rPr>
                <w:rFonts w:cstheme="minorHAnsi"/>
              </w:rPr>
              <w:t xml:space="preserve"> ON </w:t>
            </w:r>
            <w:proofErr w:type="spellStart"/>
            <w:r w:rsidRPr="009D2C8A">
              <w:rPr>
                <w:rFonts w:cstheme="minorHAnsi"/>
              </w:rPr>
              <w:t>actor.actor_id</w:t>
            </w:r>
            <w:proofErr w:type="spellEnd"/>
            <w:r w:rsidRPr="009D2C8A">
              <w:rPr>
                <w:rFonts w:cstheme="minorHAnsi"/>
              </w:rPr>
              <w:t xml:space="preserve"> = </w:t>
            </w:r>
            <w:proofErr w:type="spellStart"/>
            <w:r w:rsidRPr="009D2C8A">
              <w:rPr>
                <w:rFonts w:cstheme="minorHAnsi"/>
              </w:rPr>
              <w:t>film_actor.actor_id</w:t>
            </w:r>
            <w:proofErr w:type="spellEnd"/>
          </w:p>
          <w:p w14:paraId="236EC5E2" w14:textId="543EA7AC" w:rsidR="009D2C8A" w:rsidRPr="009D2C8A" w:rsidRDefault="009D2C8A" w:rsidP="009D2C8A">
            <w:pPr>
              <w:rPr>
                <w:rFonts w:cstheme="minorHAnsi"/>
              </w:rPr>
            </w:pPr>
            <w:r w:rsidRPr="009D2C8A">
              <w:rPr>
                <w:rFonts w:cstheme="minorHAnsi"/>
              </w:rPr>
              <w:t xml:space="preserve">GROUP BY </w:t>
            </w:r>
            <w:proofErr w:type="spellStart"/>
            <w:proofErr w:type="gramStart"/>
            <w:r w:rsidR="00BA27E0">
              <w:rPr>
                <w:rFonts w:cstheme="minorHAnsi"/>
              </w:rPr>
              <w:t>actor.actor</w:t>
            </w:r>
            <w:proofErr w:type="gramEnd"/>
            <w:r w:rsidR="00BA27E0">
              <w:rPr>
                <w:rFonts w:cstheme="minorHAnsi"/>
              </w:rPr>
              <w:t>_id</w:t>
            </w:r>
            <w:proofErr w:type="spellEnd"/>
          </w:p>
          <w:p w14:paraId="74F735CE" w14:textId="6BAA2B1E" w:rsidR="00E870AE" w:rsidRPr="00F97CFD" w:rsidRDefault="009D2C8A" w:rsidP="009D2C8A">
            <w:pPr>
              <w:rPr>
                <w:rFonts w:cstheme="minorHAnsi"/>
                <w:highlight w:val="green"/>
              </w:rPr>
            </w:pPr>
            <w:r w:rsidRPr="009D2C8A">
              <w:rPr>
                <w:rFonts w:cstheme="minorHAnsi"/>
              </w:rPr>
              <w:t xml:space="preserve">ORDER BY </w:t>
            </w:r>
            <w:proofErr w:type="gramStart"/>
            <w:r w:rsidRPr="009D2C8A">
              <w:rPr>
                <w:rFonts w:cstheme="minorHAnsi"/>
              </w:rPr>
              <w:t>COUNT(</w:t>
            </w:r>
            <w:proofErr w:type="gramEnd"/>
            <w:r w:rsidRPr="009D2C8A">
              <w:rPr>
                <w:rFonts w:cstheme="minorHAnsi"/>
              </w:rPr>
              <w:t>*) DESC LIMIT 1</w:t>
            </w:r>
          </w:p>
        </w:tc>
        <w:tc>
          <w:tcPr>
            <w:tcW w:w="4500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95"/>
              <w:gridCol w:w="1234"/>
              <w:gridCol w:w="315"/>
            </w:tblGrid>
            <w:tr w:rsidR="00A16CA6" w:rsidRPr="00A16CA6" w14:paraId="04B81A68" w14:textId="77777777" w:rsidTr="00A16CA6">
              <w:trPr>
                <w:tblCellSpacing w:w="15" w:type="dxa"/>
              </w:trPr>
              <w:tc>
                <w:tcPr>
                  <w:tcW w:w="950" w:type="dxa"/>
                  <w:vAlign w:val="center"/>
                  <w:hideMark/>
                </w:tcPr>
                <w:p w14:paraId="5DC9D174" w14:textId="77777777" w:rsidR="00A16CA6" w:rsidRPr="00A16CA6" w:rsidRDefault="00A16CA6" w:rsidP="00A16CA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16CA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WOODY</w:t>
                  </w:r>
                </w:p>
              </w:tc>
              <w:tc>
                <w:tcPr>
                  <w:tcW w:w="1204" w:type="dxa"/>
                  <w:vAlign w:val="center"/>
                  <w:hideMark/>
                </w:tcPr>
                <w:p w14:paraId="2275295B" w14:textId="77777777" w:rsidR="00A16CA6" w:rsidRPr="00A16CA6" w:rsidRDefault="00A16CA6" w:rsidP="00A16CA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16CA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HOFFMAN</w:t>
                  </w:r>
                </w:p>
              </w:tc>
              <w:tc>
                <w:tcPr>
                  <w:tcW w:w="270" w:type="dxa"/>
                  <w:vAlign w:val="center"/>
                  <w:hideMark/>
                </w:tcPr>
                <w:p w14:paraId="03C05636" w14:textId="77777777" w:rsidR="00A16CA6" w:rsidRPr="00A16CA6" w:rsidRDefault="00A16CA6" w:rsidP="00A16CA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16CA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5</w:t>
                  </w:r>
                </w:p>
              </w:tc>
            </w:tr>
          </w:tbl>
          <w:p w14:paraId="7C702211" w14:textId="77777777" w:rsidR="00E870AE" w:rsidRPr="00F97CFD" w:rsidRDefault="00E870AE" w:rsidP="00704BD4">
            <w:pPr>
              <w:rPr>
                <w:rFonts w:cstheme="minorHAnsi"/>
                <w:highlight w:val="green"/>
              </w:rPr>
            </w:pPr>
          </w:p>
        </w:tc>
      </w:tr>
      <w:tr w:rsidR="00E870AE" w:rsidRPr="001A0ECF" w14:paraId="5F3F0EBC" w14:textId="77777777" w:rsidTr="00797725">
        <w:trPr>
          <w:cantSplit/>
        </w:trPr>
        <w:tc>
          <w:tcPr>
            <w:tcW w:w="549" w:type="dxa"/>
          </w:tcPr>
          <w:p w14:paraId="152ACC56" w14:textId="77777777" w:rsidR="00E870AE" w:rsidRPr="008E6D56" w:rsidRDefault="00E870AE" w:rsidP="00704BD4">
            <w:pPr>
              <w:rPr>
                <w:rFonts w:cstheme="minorHAnsi"/>
              </w:rPr>
            </w:pPr>
            <w:r w:rsidRPr="008E6D56">
              <w:rPr>
                <w:rFonts w:cstheme="minorHAnsi"/>
              </w:rPr>
              <w:t>6</w:t>
            </w:r>
          </w:p>
        </w:tc>
        <w:tc>
          <w:tcPr>
            <w:tcW w:w="2416" w:type="dxa"/>
          </w:tcPr>
          <w:p w14:paraId="25EDB45E" w14:textId="5A1F279A" w:rsidR="00E870AE" w:rsidRPr="00E41103" w:rsidRDefault="00E870AE" w:rsidP="00704BD4">
            <w:pPr>
              <w:rPr>
                <w:rFonts w:cstheme="minorHAnsi"/>
              </w:rPr>
            </w:pPr>
            <w:r w:rsidRPr="00E41103">
              <w:rPr>
                <w:rFonts w:cstheme="minorHAnsi"/>
              </w:rPr>
              <w:t>What are the store</w:t>
            </w:r>
            <w:r w:rsidR="00525C89">
              <w:rPr>
                <w:rFonts w:cstheme="minorHAnsi"/>
              </w:rPr>
              <w:t xml:space="preserve"> id</w:t>
            </w:r>
            <w:r w:rsidRPr="00E41103">
              <w:rPr>
                <w:rFonts w:cstheme="minorHAnsi"/>
              </w:rPr>
              <w:t xml:space="preserve">s in the Georgia district and how many rentals are recorded for each </w:t>
            </w:r>
            <w:r w:rsidR="00525C89">
              <w:rPr>
                <w:rFonts w:cstheme="minorHAnsi"/>
              </w:rPr>
              <w:t>store</w:t>
            </w:r>
            <w:r w:rsidRPr="00E41103">
              <w:rPr>
                <w:rFonts w:cstheme="minorHAnsi"/>
              </w:rPr>
              <w:t xml:space="preserve">?  Display the district, </w:t>
            </w:r>
            <w:proofErr w:type="spellStart"/>
            <w:r w:rsidRPr="00E41103">
              <w:rPr>
                <w:rFonts w:cstheme="minorHAnsi"/>
              </w:rPr>
              <w:t>store_id</w:t>
            </w:r>
            <w:proofErr w:type="spellEnd"/>
            <w:r w:rsidRPr="00E41103">
              <w:rPr>
                <w:rFonts w:cstheme="minorHAnsi"/>
              </w:rPr>
              <w:t>, and the number of rentals.</w:t>
            </w:r>
          </w:p>
        </w:tc>
        <w:tc>
          <w:tcPr>
            <w:tcW w:w="2970" w:type="dxa"/>
          </w:tcPr>
          <w:p w14:paraId="4AE200E8" w14:textId="77777777" w:rsidR="00854402" w:rsidRPr="00854402" w:rsidRDefault="00854402" w:rsidP="00854402">
            <w:pPr>
              <w:rPr>
                <w:rFonts w:cstheme="minorHAnsi"/>
              </w:rPr>
            </w:pPr>
            <w:r w:rsidRPr="00854402">
              <w:rPr>
                <w:rFonts w:cstheme="minorHAnsi"/>
              </w:rPr>
              <w:t xml:space="preserve">SELECT district, </w:t>
            </w:r>
            <w:proofErr w:type="spellStart"/>
            <w:proofErr w:type="gramStart"/>
            <w:r w:rsidRPr="00854402">
              <w:rPr>
                <w:rFonts w:cstheme="minorHAnsi"/>
              </w:rPr>
              <w:t>inventory.store</w:t>
            </w:r>
            <w:proofErr w:type="gramEnd"/>
            <w:r w:rsidRPr="00854402">
              <w:rPr>
                <w:rFonts w:cstheme="minorHAnsi"/>
              </w:rPr>
              <w:t>_id</w:t>
            </w:r>
            <w:proofErr w:type="spellEnd"/>
            <w:r w:rsidRPr="00854402">
              <w:rPr>
                <w:rFonts w:cstheme="minorHAnsi"/>
              </w:rPr>
              <w:t>, COUNT(*)</w:t>
            </w:r>
          </w:p>
          <w:p w14:paraId="5B49B44C" w14:textId="77777777" w:rsidR="00854402" w:rsidRPr="00854402" w:rsidRDefault="00854402" w:rsidP="00854402">
            <w:pPr>
              <w:rPr>
                <w:rFonts w:cstheme="minorHAnsi"/>
              </w:rPr>
            </w:pPr>
            <w:r w:rsidRPr="00854402">
              <w:rPr>
                <w:rFonts w:cstheme="minorHAnsi"/>
              </w:rPr>
              <w:t xml:space="preserve">FROM </w:t>
            </w:r>
            <w:proofErr w:type="spellStart"/>
            <w:proofErr w:type="gramStart"/>
            <w:r w:rsidRPr="00854402">
              <w:rPr>
                <w:rFonts w:cstheme="minorHAnsi"/>
              </w:rPr>
              <w:t>moviedb.address</w:t>
            </w:r>
            <w:proofErr w:type="spellEnd"/>
            <w:proofErr w:type="gramEnd"/>
          </w:p>
          <w:p w14:paraId="3596B6A7" w14:textId="77777777" w:rsidR="00854402" w:rsidRPr="00854402" w:rsidRDefault="00854402" w:rsidP="00854402">
            <w:pPr>
              <w:rPr>
                <w:rFonts w:cstheme="minorHAnsi"/>
              </w:rPr>
            </w:pPr>
            <w:r w:rsidRPr="00854402">
              <w:rPr>
                <w:rFonts w:cstheme="minorHAnsi"/>
              </w:rPr>
              <w:t xml:space="preserve">JOIN </w:t>
            </w:r>
            <w:proofErr w:type="spellStart"/>
            <w:proofErr w:type="gramStart"/>
            <w:r w:rsidRPr="00854402">
              <w:rPr>
                <w:rFonts w:cstheme="minorHAnsi"/>
              </w:rPr>
              <w:t>moviedb.customer</w:t>
            </w:r>
            <w:proofErr w:type="spellEnd"/>
            <w:proofErr w:type="gramEnd"/>
            <w:r w:rsidRPr="00854402">
              <w:rPr>
                <w:rFonts w:cstheme="minorHAnsi"/>
              </w:rPr>
              <w:t xml:space="preserve"> ON </w:t>
            </w:r>
            <w:proofErr w:type="spellStart"/>
            <w:r w:rsidRPr="00854402">
              <w:rPr>
                <w:rFonts w:cstheme="minorHAnsi"/>
              </w:rPr>
              <w:t>address.address_id</w:t>
            </w:r>
            <w:proofErr w:type="spellEnd"/>
            <w:r w:rsidRPr="00854402">
              <w:rPr>
                <w:rFonts w:cstheme="minorHAnsi"/>
              </w:rPr>
              <w:t xml:space="preserve"> = </w:t>
            </w:r>
            <w:proofErr w:type="spellStart"/>
            <w:r w:rsidRPr="00854402">
              <w:rPr>
                <w:rFonts w:cstheme="minorHAnsi"/>
              </w:rPr>
              <w:t>customer.address_id</w:t>
            </w:r>
            <w:proofErr w:type="spellEnd"/>
          </w:p>
          <w:p w14:paraId="71EA05D9" w14:textId="77777777" w:rsidR="00854402" w:rsidRPr="00854402" w:rsidRDefault="00854402" w:rsidP="00854402">
            <w:pPr>
              <w:rPr>
                <w:rFonts w:cstheme="minorHAnsi"/>
              </w:rPr>
            </w:pPr>
            <w:r w:rsidRPr="00854402">
              <w:rPr>
                <w:rFonts w:cstheme="minorHAnsi"/>
              </w:rPr>
              <w:t xml:space="preserve">JOIN </w:t>
            </w:r>
            <w:proofErr w:type="spellStart"/>
            <w:proofErr w:type="gramStart"/>
            <w:r w:rsidRPr="00854402">
              <w:rPr>
                <w:rFonts w:cstheme="minorHAnsi"/>
              </w:rPr>
              <w:t>moviedb.rental</w:t>
            </w:r>
            <w:proofErr w:type="spellEnd"/>
            <w:proofErr w:type="gramEnd"/>
            <w:r w:rsidRPr="00854402">
              <w:rPr>
                <w:rFonts w:cstheme="minorHAnsi"/>
              </w:rPr>
              <w:t xml:space="preserve"> ON </w:t>
            </w:r>
            <w:proofErr w:type="spellStart"/>
            <w:r w:rsidRPr="00854402">
              <w:rPr>
                <w:rFonts w:cstheme="minorHAnsi"/>
              </w:rPr>
              <w:t>customer.customer_id</w:t>
            </w:r>
            <w:proofErr w:type="spellEnd"/>
            <w:r w:rsidRPr="00854402">
              <w:rPr>
                <w:rFonts w:cstheme="minorHAnsi"/>
              </w:rPr>
              <w:t xml:space="preserve"> = </w:t>
            </w:r>
            <w:proofErr w:type="spellStart"/>
            <w:r w:rsidRPr="00854402">
              <w:rPr>
                <w:rFonts w:cstheme="minorHAnsi"/>
              </w:rPr>
              <w:t>rental.customer_id</w:t>
            </w:r>
            <w:proofErr w:type="spellEnd"/>
          </w:p>
          <w:p w14:paraId="39EF463A" w14:textId="77777777" w:rsidR="00854402" w:rsidRPr="00854402" w:rsidRDefault="00854402" w:rsidP="00854402">
            <w:pPr>
              <w:rPr>
                <w:rFonts w:cstheme="minorHAnsi"/>
              </w:rPr>
            </w:pPr>
            <w:r w:rsidRPr="00854402">
              <w:rPr>
                <w:rFonts w:cstheme="minorHAnsi"/>
              </w:rPr>
              <w:t xml:space="preserve">JOIN </w:t>
            </w:r>
            <w:proofErr w:type="spellStart"/>
            <w:proofErr w:type="gramStart"/>
            <w:r w:rsidRPr="00854402">
              <w:rPr>
                <w:rFonts w:cstheme="minorHAnsi"/>
              </w:rPr>
              <w:t>moviedb.inventory</w:t>
            </w:r>
            <w:proofErr w:type="spellEnd"/>
            <w:proofErr w:type="gramEnd"/>
            <w:r w:rsidRPr="00854402">
              <w:rPr>
                <w:rFonts w:cstheme="minorHAnsi"/>
              </w:rPr>
              <w:t xml:space="preserve"> ON </w:t>
            </w:r>
            <w:proofErr w:type="spellStart"/>
            <w:r w:rsidRPr="00854402">
              <w:rPr>
                <w:rFonts w:cstheme="minorHAnsi"/>
              </w:rPr>
              <w:t>rental.inventory_id</w:t>
            </w:r>
            <w:proofErr w:type="spellEnd"/>
            <w:r w:rsidRPr="00854402">
              <w:rPr>
                <w:rFonts w:cstheme="minorHAnsi"/>
              </w:rPr>
              <w:t xml:space="preserve"> = </w:t>
            </w:r>
            <w:proofErr w:type="spellStart"/>
            <w:r w:rsidRPr="00854402">
              <w:rPr>
                <w:rFonts w:cstheme="minorHAnsi"/>
              </w:rPr>
              <w:t>inventory.inventory_id</w:t>
            </w:r>
            <w:proofErr w:type="spellEnd"/>
          </w:p>
          <w:p w14:paraId="2B65E43B" w14:textId="77777777" w:rsidR="00854402" w:rsidRPr="00854402" w:rsidRDefault="00854402" w:rsidP="00854402">
            <w:pPr>
              <w:rPr>
                <w:rFonts w:cstheme="minorHAnsi"/>
              </w:rPr>
            </w:pPr>
            <w:r w:rsidRPr="00854402">
              <w:rPr>
                <w:rFonts w:cstheme="minorHAnsi"/>
              </w:rPr>
              <w:t>WHERE district = "Georgia"</w:t>
            </w:r>
          </w:p>
          <w:p w14:paraId="0EA25F7D" w14:textId="7EF17802" w:rsidR="00E870AE" w:rsidRPr="00E05701" w:rsidRDefault="00854402" w:rsidP="00854402">
            <w:pPr>
              <w:rPr>
                <w:rFonts w:cstheme="minorHAnsi"/>
                <w:highlight w:val="green"/>
              </w:rPr>
            </w:pPr>
            <w:r w:rsidRPr="00854402">
              <w:rPr>
                <w:rFonts w:cstheme="minorHAnsi"/>
              </w:rPr>
              <w:t xml:space="preserve">GROUP BY </w:t>
            </w:r>
            <w:proofErr w:type="spellStart"/>
            <w:proofErr w:type="gramStart"/>
            <w:r w:rsidRPr="00854402">
              <w:rPr>
                <w:rFonts w:cstheme="minorHAnsi"/>
              </w:rPr>
              <w:t>inventory.store</w:t>
            </w:r>
            <w:proofErr w:type="gramEnd"/>
            <w:r w:rsidRPr="00854402">
              <w:rPr>
                <w:rFonts w:cstheme="minorHAnsi"/>
              </w:rPr>
              <w:t>_id</w:t>
            </w:r>
            <w:proofErr w:type="spellEnd"/>
          </w:p>
        </w:tc>
        <w:tc>
          <w:tcPr>
            <w:tcW w:w="4500" w:type="dxa"/>
          </w:tcPr>
          <w:p w14:paraId="1095D6FF" w14:textId="56CB631A" w:rsidR="00854402" w:rsidRDefault="00854402"/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009"/>
              <w:gridCol w:w="994"/>
              <w:gridCol w:w="1287"/>
            </w:tblGrid>
            <w:tr w:rsidR="00854402" w:rsidRPr="00E83779" w14:paraId="7E72453E" w14:textId="77777777" w:rsidTr="00854402">
              <w:trPr>
                <w:trHeight w:val="357"/>
                <w:tblCellSpacing w:w="15" w:type="dxa"/>
              </w:trPr>
              <w:tc>
                <w:tcPr>
                  <w:tcW w:w="964" w:type="dxa"/>
                  <w:vAlign w:val="center"/>
                </w:tcPr>
                <w:p w14:paraId="4161AA14" w14:textId="41F8BF68" w:rsidR="00854402" w:rsidRPr="00E83779" w:rsidRDefault="00854402" w:rsidP="00E8377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istrict</w:t>
                  </w:r>
                </w:p>
              </w:tc>
              <w:tc>
                <w:tcPr>
                  <w:tcW w:w="964" w:type="dxa"/>
                  <w:vAlign w:val="center"/>
                </w:tcPr>
                <w:p w14:paraId="5AC698EE" w14:textId="129648F5" w:rsidR="00854402" w:rsidRPr="00E83779" w:rsidRDefault="00854402" w:rsidP="00E8377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Store_id</w:t>
                  </w:r>
                  <w:proofErr w:type="spellEnd"/>
                </w:p>
              </w:tc>
              <w:tc>
                <w:tcPr>
                  <w:tcW w:w="1242" w:type="dxa"/>
                  <w:vAlign w:val="center"/>
                </w:tcPr>
                <w:p w14:paraId="0FE5D03C" w14:textId="297868F5" w:rsidR="00854402" w:rsidRPr="00E83779" w:rsidRDefault="00854402" w:rsidP="00E8377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proofErr w:type="gramStart"/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OUNT(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*)</w:t>
                  </w:r>
                </w:p>
              </w:tc>
            </w:tr>
            <w:tr w:rsidR="00E83779" w:rsidRPr="00E83779" w14:paraId="5D8AD907" w14:textId="77777777" w:rsidTr="00854402">
              <w:trPr>
                <w:trHeight w:val="357"/>
                <w:tblCellSpacing w:w="15" w:type="dxa"/>
              </w:trPr>
              <w:tc>
                <w:tcPr>
                  <w:tcW w:w="964" w:type="dxa"/>
                  <w:vAlign w:val="center"/>
                  <w:hideMark/>
                </w:tcPr>
                <w:p w14:paraId="10EDB8B3" w14:textId="77777777" w:rsidR="00E83779" w:rsidRPr="00E83779" w:rsidRDefault="00E83779" w:rsidP="00E8377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8377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Georgia</w:t>
                  </w:r>
                </w:p>
              </w:tc>
              <w:tc>
                <w:tcPr>
                  <w:tcW w:w="964" w:type="dxa"/>
                  <w:vAlign w:val="center"/>
                  <w:hideMark/>
                </w:tcPr>
                <w:p w14:paraId="0AD3706A" w14:textId="77777777" w:rsidR="00E83779" w:rsidRPr="00E83779" w:rsidRDefault="00E83779" w:rsidP="00E8377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8377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242" w:type="dxa"/>
                  <w:vAlign w:val="center"/>
                  <w:hideMark/>
                </w:tcPr>
                <w:p w14:paraId="6C8C4DA0" w14:textId="77777777" w:rsidR="00E83779" w:rsidRPr="00E83779" w:rsidRDefault="00E83779" w:rsidP="00E8377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8377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8</w:t>
                  </w:r>
                </w:p>
              </w:tc>
            </w:tr>
            <w:tr w:rsidR="00E83779" w:rsidRPr="00E83779" w14:paraId="44A477C2" w14:textId="77777777" w:rsidTr="00854402">
              <w:trPr>
                <w:trHeight w:val="377"/>
                <w:tblCellSpacing w:w="15" w:type="dxa"/>
              </w:trPr>
              <w:tc>
                <w:tcPr>
                  <w:tcW w:w="964" w:type="dxa"/>
                  <w:vAlign w:val="center"/>
                  <w:hideMark/>
                </w:tcPr>
                <w:p w14:paraId="32B4BC95" w14:textId="77777777" w:rsidR="00E83779" w:rsidRPr="00E83779" w:rsidRDefault="00E83779" w:rsidP="00E8377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8377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Georgia</w:t>
                  </w:r>
                </w:p>
              </w:tc>
              <w:tc>
                <w:tcPr>
                  <w:tcW w:w="964" w:type="dxa"/>
                  <w:vAlign w:val="center"/>
                  <w:hideMark/>
                </w:tcPr>
                <w:p w14:paraId="5AB36E34" w14:textId="77777777" w:rsidR="00E83779" w:rsidRPr="00E83779" w:rsidRDefault="00E83779" w:rsidP="00E8377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8377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1242" w:type="dxa"/>
                  <w:vAlign w:val="center"/>
                  <w:hideMark/>
                </w:tcPr>
                <w:p w14:paraId="3097A512" w14:textId="77777777" w:rsidR="00E83779" w:rsidRPr="00E83779" w:rsidRDefault="00E83779" w:rsidP="00E8377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E8377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9</w:t>
                  </w:r>
                </w:p>
              </w:tc>
            </w:tr>
          </w:tbl>
          <w:p w14:paraId="2F1F4FA4" w14:textId="77777777" w:rsidR="00E870AE" w:rsidRPr="00E05701" w:rsidRDefault="00E870AE" w:rsidP="00704BD4">
            <w:pPr>
              <w:rPr>
                <w:rFonts w:cstheme="minorHAnsi"/>
                <w:highlight w:val="green"/>
              </w:rPr>
            </w:pPr>
          </w:p>
        </w:tc>
      </w:tr>
      <w:tr w:rsidR="00E870AE" w:rsidRPr="001A0ECF" w14:paraId="50402C6F" w14:textId="77777777" w:rsidTr="00797725">
        <w:trPr>
          <w:cantSplit/>
        </w:trPr>
        <w:tc>
          <w:tcPr>
            <w:tcW w:w="549" w:type="dxa"/>
          </w:tcPr>
          <w:p w14:paraId="11251911" w14:textId="77777777" w:rsidR="00E870AE" w:rsidRPr="001A0ECF" w:rsidRDefault="00E870AE" w:rsidP="00704BD4">
            <w:pPr>
              <w:rPr>
                <w:rFonts w:cstheme="minorHAnsi"/>
              </w:rPr>
            </w:pPr>
            <w:r w:rsidRPr="001A0ECF">
              <w:rPr>
                <w:rFonts w:cstheme="minorHAnsi"/>
              </w:rPr>
              <w:t>7</w:t>
            </w:r>
          </w:p>
        </w:tc>
        <w:tc>
          <w:tcPr>
            <w:tcW w:w="2416" w:type="dxa"/>
          </w:tcPr>
          <w:p w14:paraId="573F61B0" w14:textId="77777777" w:rsidR="00E870AE" w:rsidRPr="00E41103" w:rsidRDefault="00E870AE" w:rsidP="00704BD4">
            <w:pPr>
              <w:rPr>
                <w:rFonts w:cstheme="minorHAnsi"/>
              </w:rPr>
            </w:pPr>
            <w:bookmarkStart w:id="0" w:name="_Hlk63770425"/>
            <w:r w:rsidRPr="00E41103">
              <w:rPr>
                <w:rFonts w:cstheme="minorHAnsi"/>
              </w:rPr>
              <w:t xml:space="preserve">What is (are) the PG-rated movie(s) with the largest replacement cost at store 2? </w:t>
            </w:r>
            <w:bookmarkEnd w:id="0"/>
            <w:r w:rsidRPr="00E41103">
              <w:rPr>
                <w:rFonts w:cstheme="minorHAnsi"/>
              </w:rPr>
              <w:t>And how much is it (are they)?</w:t>
            </w:r>
          </w:p>
        </w:tc>
        <w:tc>
          <w:tcPr>
            <w:tcW w:w="2970" w:type="dxa"/>
          </w:tcPr>
          <w:p w14:paraId="37FDA7CA" w14:textId="77777777" w:rsidR="00F23E1A" w:rsidRPr="00F23E1A" w:rsidRDefault="00F23E1A" w:rsidP="00F23E1A">
            <w:pPr>
              <w:rPr>
                <w:rFonts w:cstheme="minorHAnsi"/>
                <w:iCs/>
              </w:rPr>
            </w:pPr>
            <w:r w:rsidRPr="00F23E1A">
              <w:rPr>
                <w:rFonts w:cstheme="minorHAnsi"/>
                <w:iCs/>
              </w:rPr>
              <w:t xml:space="preserve">SELECT title, </w:t>
            </w:r>
            <w:proofErr w:type="spellStart"/>
            <w:r w:rsidRPr="00F23E1A">
              <w:rPr>
                <w:rFonts w:cstheme="minorHAnsi"/>
                <w:iCs/>
              </w:rPr>
              <w:t>replacement_cost</w:t>
            </w:r>
            <w:proofErr w:type="spellEnd"/>
            <w:r w:rsidRPr="00F23E1A">
              <w:rPr>
                <w:rFonts w:cstheme="minorHAnsi"/>
                <w:iCs/>
              </w:rPr>
              <w:t xml:space="preserve"> </w:t>
            </w:r>
          </w:p>
          <w:p w14:paraId="191ABEFC" w14:textId="77777777" w:rsidR="00F23E1A" w:rsidRPr="00F23E1A" w:rsidRDefault="00F23E1A" w:rsidP="00F23E1A">
            <w:pPr>
              <w:rPr>
                <w:rFonts w:cstheme="minorHAnsi"/>
                <w:iCs/>
              </w:rPr>
            </w:pPr>
            <w:r w:rsidRPr="00F23E1A">
              <w:rPr>
                <w:rFonts w:cstheme="minorHAnsi"/>
                <w:iCs/>
              </w:rPr>
              <w:t xml:space="preserve">FROM </w:t>
            </w:r>
            <w:proofErr w:type="spellStart"/>
            <w:proofErr w:type="gramStart"/>
            <w:r w:rsidRPr="00F23E1A">
              <w:rPr>
                <w:rFonts w:cstheme="minorHAnsi"/>
                <w:iCs/>
              </w:rPr>
              <w:t>moviedb.film</w:t>
            </w:r>
            <w:proofErr w:type="spellEnd"/>
            <w:proofErr w:type="gramEnd"/>
          </w:p>
          <w:p w14:paraId="321D91C7" w14:textId="77777777" w:rsidR="00F23E1A" w:rsidRPr="00F23E1A" w:rsidRDefault="00F23E1A" w:rsidP="00F23E1A">
            <w:pPr>
              <w:rPr>
                <w:rFonts w:cstheme="minorHAnsi"/>
                <w:iCs/>
              </w:rPr>
            </w:pPr>
            <w:r w:rsidRPr="00F23E1A">
              <w:rPr>
                <w:rFonts w:cstheme="minorHAnsi"/>
                <w:iCs/>
              </w:rPr>
              <w:t xml:space="preserve">JOIN </w:t>
            </w:r>
            <w:proofErr w:type="spellStart"/>
            <w:proofErr w:type="gramStart"/>
            <w:r w:rsidRPr="00F23E1A">
              <w:rPr>
                <w:rFonts w:cstheme="minorHAnsi"/>
                <w:iCs/>
              </w:rPr>
              <w:t>moviedb.inventory</w:t>
            </w:r>
            <w:proofErr w:type="spellEnd"/>
            <w:proofErr w:type="gramEnd"/>
            <w:r w:rsidRPr="00F23E1A">
              <w:rPr>
                <w:rFonts w:cstheme="minorHAnsi"/>
                <w:iCs/>
              </w:rPr>
              <w:t xml:space="preserve"> ON </w:t>
            </w:r>
            <w:proofErr w:type="spellStart"/>
            <w:r w:rsidRPr="00F23E1A">
              <w:rPr>
                <w:rFonts w:cstheme="minorHAnsi"/>
                <w:iCs/>
              </w:rPr>
              <w:t>film.film_id</w:t>
            </w:r>
            <w:proofErr w:type="spellEnd"/>
            <w:r w:rsidRPr="00F23E1A">
              <w:rPr>
                <w:rFonts w:cstheme="minorHAnsi"/>
                <w:iCs/>
              </w:rPr>
              <w:t xml:space="preserve"> = </w:t>
            </w:r>
            <w:proofErr w:type="spellStart"/>
            <w:r w:rsidRPr="00F23E1A">
              <w:rPr>
                <w:rFonts w:cstheme="minorHAnsi"/>
                <w:iCs/>
              </w:rPr>
              <w:t>inventory.film_id</w:t>
            </w:r>
            <w:proofErr w:type="spellEnd"/>
          </w:p>
          <w:p w14:paraId="336E5D08" w14:textId="1E4673C9" w:rsidR="00F23E1A" w:rsidRPr="00F23E1A" w:rsidRDefault="00F23E1A" w:rsidP="00F23E1A">
            <w:pPr>
              <w:rPr>
                <w:rFonts w:cstheme="minorHAnsi"/>
                <w:iCs/>
              </w:rPr>
            </w:pPr>
            <w:r w:rsidRPr="00F23E1A">
              <w:rPr>
                <w:rFonts w:cstheme="minorHAnsi"/>
                <w:iCs/>
              </w:rPr>
              <w:t xml:space="preserve">WHERE rating = 'PG' AND </w:t>
            </w:r>
            <w:proofErr w:type="spellStart"/>
            <w:r w:rsidRPr="00F23E1A">
              <w:rPr>
                <w:rFonts w:cstheme="minorHAnsi"/>
                <w:iCs/>
              </w:rPr>
              <w:t>store_id</w:t>
            </w:r>
            <w:proofErr w:type="spellEnd"/>
            <w:r w:rsidRPr="00F23E1A">
              <w:rPr>
                <w:rFonts w:cstheme="minorHAnsi"/>
                <w:iCs/>
              </w:rPr>
              <w:t xml:space="preserve"> = 2 AND </w:t>
            </w:r>
            <w:proofErr w:type="spellStart"/>
            <w:r w:rsidRPr="00F23E1A">
              <w:rPr>
                <w:rFonts w:cstheme="minorHAnsi"/>
                <w:iCs/>
              </w:rPr>
              <w:t>replacement_cost</w:t>
            </w:r>
            <w:proofErr w:type="spellEnd"/>
            <w:r w:rsidRPr="00F23E1A">
              <w:rPr>
                <w:rFonts w:cstheme="minorHAnsi"/>
                <w:iCs/>
              </w:rPr>
              <w:t xml:space="preserve"> = (SELECT max(</w:t>
            </w:r>
            <w:proofErr w:type="spellStart"/>
            <w:proofErr w:type="gramStart"/>
            <w:r w:rsidR="00ED4FF2">
              <w:rPr>
                <w:rFonts w:cstheme="minorHAnsi"/>
                <w:iCs/>
              </w:rPr>
              <w:t>film.</w:t>
            </w:r>
            <w:r w:rsidRPr="00F23E1A">
              <w:rPr>
                <w:rFonts w:cstheme="minorHAnsi"/>
                <w:iCs/>
              </w:rPr>
              <w:t>replacement</w:t>
            </w:r>
            <w:proofErr w:type="gramEnd"/>
            <w:r w:rsidRPr="00F23E1A">
              <w:rPr>
                <w:rFonts w:cstheme="minorHAnsi"/>
                <w:iCs/>
              </w:rPr>
              <w:t>_cost</w:t>
            </w:r>
            <w:proofErr w:type="spellEnd"/>
            <w:r w:rsidRPr="00F23E1A">
              <w:rPr>
                <w:rFonts w:cstheme="minorHAnsi"/>
                <w:iCs/>
              </w:rPr>
              <w:t xml:space="preserve">) FROM </w:t>
            </w:r>
            <w:proofErr w:type="spellStart"/>
            <w:r w:rsidRPr="00F23E1A">
              <w:rPr>
                <w:rFonts w:cstheme="minorHAnsi"/>
                <w:iCs/>
              </w:rPr>
              <w:t>moviedb.film</w:t>
            </w:r>
            <w:proofErr w:type="spellEnd"/>
          </w:p>
          <w:p w14:paraId="535CF4D4" w14:textId="77777777" w:rsidR="00720187" w:rsidRDefault="00F23E1A" w:rsidP="00F23E1A">
            <w:pPr>
              <w:rPr>
                <w:rFonts w:cstheme="minorHAnsi"/>
                <w:iCs/>
              </w:rPr>
            </w:pPr>
            <w:r w:rsidRPr="00F23E1A">
              <w:rPr>
                <w:rFonts w:cstheme="minorHAnsi"/>
                <w:iCs/>
              </w:rPr>
              <w:t xml:space="preserve">JOIN </w:t>
            </w:r>
            <w:proofErr w:type="spellStart"/>
            <w:proofErr w:type="gramStart"/>
            <w:r w:rsidRPr="00F23E1A">
              <w:rPr>
                <w:rFonts w:cstheme="minorHAnsi"/>
                <w:iCs/>
              </w:rPr>
              <w:t>moviedb.inventory</w:t>
            </w:r>
            <w:proofErr w:type="spellEnd"/>
            <w:proofErr w:type="gramEnd"/>
            <w:r w:rsidRPr="00F23E1A">
              <w:rPr>
                <w:rFonts w:cstheme="minorHAnsi"/>
                <w:iCs/>
              </w:rPr>
              <w:t xml:space="preserve"> ON </w:t>
            </w:r>
            <w:proofErr w:type="spellStart"/>
            <w:r w:rsidRPr="00F23E1A">
              <w:rPr>
                <w:rFonts w:cstheme="minorHAnsi"/>
                <w:iCs/>
              </w:rPr>
              <w:t>film.film_id</w:t>
            </w:r>
            <w:proofErr w:type="spellEnd"/>
            <w:r w:rsidRPr="00F23E1A">
              <w:rPr>
                <w:rFonts w:cstheme="minorHAnsi"/>
                <w:iCs/>
              </w:rPr>
              <w:t xml:space="preserve"> = </w:t>
            </w:r>
            <w:proofErr w:type="spellStart"/>
            <w:r w:rsidRPr="00F23E1A">
              <w:rPr>
                <w:rFonts w:cstheme="minorHAnsi"/>
                <w:iCs/>
              </w:rPr>
              <w:t>inventory.film_id</w:t>
            </w:r>
            <w:proofErr w:type="spellEnd"/>
          </w:p>
          <w:p w14:paraId="21EC52C1" w14:textId="7B482F65" w:rsidR="00E870AE" w:rsidRPr="00854402" w:rsidRDefault="00720187" w:rsidP="00F23E1A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 xml:space="preserve">WHERE </w:t>
            </w:r>
            <w:proofErr w:type="spellStart"/>
            <w:proofErr w:type="gramStart"/>
            <w:r>
              <w:rPr>
                <w:rFonts w:cstheme="minorHAnsi"/>
                <w:iCs/>
              </w:rPr>
              <w:t>inventory</w:t>
            </w:r>
            <w:r w:rsidR="001F51C7">
              <w:rPr>
                <w:rFonts w:cstheme="minorHAnsi"/>
                <w:iCs/>
              </w:rPr>
              <w:t>.store</w:t>
            </w:r>
            <w:proofErr w:type="gramEnd"/>
            <w:r w:rsidR="001F51C7">
              <w:rPr>
                <w:rFonts w:cstheme="minorHAnsi"/>
                <w:iCs/>
              </w:rPr>
              <w:t>_id</w:t>
            </w:r>
            <w:proofErr w:type="spellEnd"/>
            <w:r w:rsidR="001F51C7">
              <w:rPr>
                <w:rFonts w:cstheme="minorHAnsi"/>
                <w:iCs/>
              </w:rPr>
              <w:t>=2 AND rating</w:t>
            </w:r>
            <w:r w:rsidR="00A23EEA">
              <w:rPr>
                <w:rFonts w:cstheme="minorHAnsi"/>
                <w:iCs/>
              </w:rPr>
              <w:t xml:space="preserve"> = ‘PG’</w:t>
            </w:r>
            <w:r w:rsidR="00F23E1A" w:rsidRPr="00F23E1A">
              <w:rPr>
                <w:rFonts w:cstheme="minorHAnsi"/>
                <w:iCs/>
              </w:rPr>
              <w:t>)</w:t>
            </w:r>
          </w:p>
        </w:tc>
        <w:tc>
          <w:tcPr>
            <w:tcW w:w="4500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255"/>
              <w:gridCol w:w="615"/>
            </w:tblGrid>
            <w:tr w:rsidR="00797725" w:rsidRPr="00797725" w14:paraId="1F7E016D" w14:textId="77777777" w:rsidTr="00797725">
              <w:trPr>
                <w:tblCellSpacing w:w="15" w:type="dxa"/>
              </w:trPr>
              <w:tc>
                <w:tcPr>
                  <w:tcW w:w="3210" w:type="dxa"/>
                  <w:vAlign w:val="center"/>
                  <w:hideMark/>
                </w:tcPr>
                <w:p w14:paraId="02D5EFAA" w14:textId="77777777" w:rsidR="00797725" w:rsidRPr="00797725" w:rsidRDefault="00797725" w:rsidP="0079772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9772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GRAFFITI LOVE</w:t>
                  </w:r>
                </w:p>
              </w:tc>
              <w:tc>
                <w:tcPr>
                  <w:tcW w:w="570" w:type="dxa"/>
                  <w:vAlign w:val="center"/>
                  <w:hideMark/>
                </w:tcPr>
                <w:p w14:paraId="64580328" w14:textId="77777777" w:rsidR="00797725" w:rsidRPr="00797725" w:rsidRDefault="00797725" w:rsidP="0079772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9772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9.99</w:t>
                  </w:r>
                </w:p>
              </w:tc>
            </w:tr>
            <w:tr w:rsidR="00797725" w:rsidRPr="00797725" w14:paraId="33E7A875" w14:textId="77777777" w:rsidTr="00797725">
              <w:trPr>
                <w:tblCellSpacing w:w="15" w:type="dxa"/>
              </w:trPr>
              <w:tc>
                <w:tcPr>
                  <w:tcW w:w="3210" w:type="dxa"/>
                  <w:vAlign w:val="center"/>
                  <w:hideMark/>
                </w:tcPr>
                <w:p w14:paraId="40097403" w14:textId="77777777" w:rsidR="00797725" w:rsidRPr="00797725" w:rsidRDefault="00797725" w:rsidP="0079772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9772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HOLLYWOOD ANONYMOUS</w:t>
                  </w:r>
                </w:p>
              </w:tc>
              <w:tc>
                <w:tcPr>
                  <w:tcW w:w="570" w:type="dxa"/>
                  <w:vAlign w:val="center"/>
                  <w:hideMark/>
                </w:tcPr>
                <w:p w14:paraId="45B46085" w14:textId="77777777" w:rsidR="00797725" w:rsidRPr="00797725" w:rsidRDefault="00797725" w:rsidP="0079772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9772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9.99</w:t>
                  </w:r>
                </w:p>
              </w:tc>
            </w:tr>
            <w:tr w:rsidR="00797725" w:rsidRPr="00797725" w14:paraId="5B3C0531" w14:textId="77777777" w:rsidTr="00797725">
              <w:trPr>
                <w:tblCellSpacing w:w="15" w:type="dxa"/>
              </w:trPr>
              <w:tc>
                <w:tcPr>
                  <w:tcW w:w="3210" w:type="dxa"/>
                  <w:vAlign w:val="center"/>
                  <w:hideMark/>
                </w:tcPr>
                <w:p w14:paraId="593657AF" w14:textId="77777777" w:rsidR="00797725" w:rsidRPr="00797725" w:rsidRDefault="00797725" w:rsidP="0079772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9772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OSCAR GOLD</w:t>
                  </w:r>
                </w:p>
              </w:tc>
              <w:tc>
                <w:tcPr>
                  <w:tcW w:w="570" w:type="dxa"/>
                  <w:vAlign w:val="center"/>
                  <w:hideMark/>
                </w:tcPr>
                <w:p w14:paraId="14CEC3D8" w14:textId="77777777" w:rsidR="00797725" w:rsidRPr="00797725" w:rsidRDefault="00797725" w:rsidP="0079772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9772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9.99</w:t>
                  </w:r>
                </w:p>
              </w:tc>
            </w:tr>
          </w:tbl>
          <w:p w14:paraId="1C2B9D59" w14:textId="2E265081" w:rsidR="00E870AE" w:rsidRPr="001A0ECF" w:rsidRDefault="00E870AE" w:rsidP="00704BD4">
            <w:pPr>
              <w:rPr>
                <w:rFonts w:cstheme="minorHAnsi"/>
              </w:rPr>
            </w:pPr>
          </w:p>
        </w:tc>
      </w:tr>
      <w:tr w:rsidR="00E870AE" w:rsidRPr="001A0ECF" w14:paraId="193AF469" w14:textId="77777777" w:rsidTr="00797725">
        <w:trPr>
          <w:cantSplit/>
        </w:trPr>
        <w:tc>
          <w:tcPr>
            <w:tcW w:w="549" w:type="dxa"/>
          </w:tcPr>
          <w:p w14:paraId="48F574A4" w14:textId="77777777" w:rsidR="00E870AE" w:rsidRPr="001A0ECF" w:rsidRDefault="00E870AE" w:rsidP="00704BD4">
            <w:pPr>
              <w:rPr>
                <w:rFonts w:cstheme="minorHAnsi"/>
              </w:rPr>
            </w:pPr>
            <w:r w:rsidRPr="001A0ECF">
              <w:rPr>
                <w:rFonts w:cstheme="minorHAnsi"/>
              </w:rPr>
              <w:lastRenderedPageBreak/>
              <w:t>8</w:t>
            </w:r>
          </w:p>
        </w:tc>
        <w:tc>
          <w:tcPr>
            <w:tcW w:w="2416" w:type="dxa"/>
          </w:tcPr>
          <w:p w14:paraId="0B889B03" w14:textId="77777777" w:rsidR="00E870AE" w:rsidRPr="001A0ECF" w:rsidRDefault="00E870AE" w:rsidP="00704BD4">
            <w:pPr>
              <w:rPr>
                <w:rFonts w:cstheme="minorHAnsi"/>
              </w:rPr>
            </w:pPr>
            <w:r w:rsidRPr="0094158F">
              <w:rPr>
                <w:rFonts w:cstheme="minorHAnsi"/>
              </w:rPr>
              <w:t>What is (are) the title(s)</w:t>
            </w:r>
            <w:r>
              <w:rPr>
                <w:rFonts w:cstheme="minorHAnsi"/>
              </w:rPr>
              <w:t xml:space="preserve"> and </w:t>
            </w:r>
            <w:r w:rsidRPr="0094158F">
              <w:rPr>
                <w:rFonts w:cstheme="minorHAnsi"/>
              </w:rPr>
              <w:t>the rental rate of the movie(s) that has (have) the least expensive rental rate and acted by Emily Dee?</w:t>
            </w:r>
            <w:r>
              <w:rPr>
                <w:rFonts w:cstheme="minorHAnsi"/>
              </w:rPr>
              <w:t xml:space="preserve"> </w:t>
            </w:r>
            <w:r w:rsidRPr="00EC6137">
              <w:rPr>
                <w:rFonts w:cstheme="minorHAnsi"/>
              </w:rPr>
              <w:t>(Hint: There can be more than one movie)</w:t>
            </w:r>
          </w:p>
        </w:tc>
        <w:tc>
          <w:tcPr>
            <w:tcW w:w="2970" w:type="dxa"/>
          </w:tcPr>
          <w:p w14:paraId="255E0B45" w14:textId="77777777" w:rsidR="006A29DC" w:rsidRPr="006A29DC" w:rsidRDefault="006A29DC" w:rsidP="006A29DC">
            <w:pPr>
              <w:rPr>
                <w:rFonts w:cstheme="minorHAnsi"/>
              </w:rPr>
            </w:pPr>
            <w:r w:rsidRPr="006A29DC">
              <w:rPr>
                <w:rFonts w:cstheme="minorHAnsi"/>
              </w:rPr>
              <w:t xml:space="preserve">SELECT title, </w:t>
            </w:r>
            <w:proofErr w:type="spellStart"/>
            <w:r w:rsidRPr="006A29DC">
              <w:rPr>
                <w:rFonts w:cstheme="minorHAnsi"/>
              </w:rPr>
              <w:t>rental_rate</w:t>
            </w:r>
            <w:proofErr w:type="spellEnd"/>
          </w:p>
          <w:p w14:paraId="23E3154F" w14:textId="77777777" w:rsidR="006A29DC" w:rsidRPr="006A29DC" w:rsidRDefault="006A29DC" w:rsidP="006A29DC">
            <w:pPr>
              <w:rPr>
                <w:rFonts w:cstheme="minorHAnsi"/>
              </w:rPr>
            </w:pPr>
            <w:r w:rsidRPr="006A29DC">
              <w:rPr>
                <w:rFonts w:cstheme="minorHAnsi"/>
              </w:rPr>
              <w:t xml:space="preserve">FROM </w:t>
            </w:r>
            <w:proofErr w:type="spellStart"/>
            <w:proofErr w:type="gramStart"/>
            <w:r w:rsidRPr="006A29DC">
              <w:rPr>
                <w:rFonts w:cstheme="minorHAnsi"/>
              </w:rPr>
              <w:t>moviedb.film</w:t>
            </w:r>
            <w:proofErr w:type="spellEnd"/>
            <w:proofErr w:type="gramEnd"/>
          </w:p>
          <w:p w14:paraId="59B536DD" w14:textId="77777777" w:rsidR="006A29DC" w:rsidRPr="006A29DC" w:rsidRDefault="006A29DC" w:rsidP="006A29DC">
            <w:pPr>
              <w:rPr>
                <w:rFonts w:cstheme="minorHAnsi"/>
              </w:rPr>
            </w:pPr>
            <w:r w:rsidRPr="006A29DC">
              <w:rPr>
                <w:rFonts w:cstheme="minorHAnsi"/>
              </w:rPr>
              <w:t xml:space="preserve">JOIN </w:t>
            </w:r>
            <w:proofErr w:type="spellStart"/>
            <w:proofErr w:type="gramStart"/>
            <w:r w:rsidRPr="006A29DC">
              <w:rPr>
                <w:rFonts w:cstheme="minorHAnsi"/>
              </w:rPr>
              <w:t>moviedb.film</w:t>
            </w:r>
            <w:proofErr w:type="gramEnd"/>
            <w:r w:rsidRPr="006A29DC">
              <w:rPr>
                <w:rFonts w:cstheme="minorHAnsi"/>
              </w:rPr>
              <w:t>_actor</w:t>
            </w:r>
            <w:proofErr w:type="spellEnd"/>
            <w:r w:rsidRPr="006A29DC">
              <w:rPr>
                <w:rFonts w:cstheme="minorHAnsi"/>
              </w:rPr>
              <w:t xml:space="preserve"> ON </w:t>
            </w:r>
            <w:proofErr w:type="spellStart"/>
            <w:r w:rsidRPr="006A29DC">
              <w:rPr>
                <w:rFonts w:cstheme="minorHAnsi"/>
              </w:rPr>
              <w:t>film.film_id</w:t>
            </w:r>
            <w:proofErr w:type="spellEnd"/>
            <w:r w:rsidRPr="006A29DC">
              <w:rPr>
                <w:rFonts w:cstheme="minorHAnsi"/>
              </w:rPr>
              <w:t xml:space="preserve"> = </w:t>
            </w:r>
            <w:proofErr w:type="spellStart"/>
            <w:r w:rsidRPr="006A29DC">
              <w:rPr>
                <w:rFonts w:cstheme="minorHAnsi"/>
              </w:rPr>
              <w:t>film_actor.film_id</w:t>
            </w:r>
            <w:proofErr w:type="spellEnd"/>
          </w:p>
          <w:p w14:paraId="18069AD9" w14:textId="77777777" w:rsidR="006A29DC" w:rsidRPr="006A29DC" w:rsidRDefault="006A29DC" w:rsidP="006A29DC">
            <w:pPr>
              <w:rPr>
                <w:rFonts w:cstheme="minorHAnsi"/>
              </w:rPr>
            </w:pPr>
            <w:r w:rsidRPr="006A29DC">
              <w:rPr>
                <w:rFonts w:cstheme="minorHAnsi"/>
              </w:rPr>
              <w:t xml:space="preserve">JOIN </w:t>
            </w:r>
            <w:proofErr w:type="spellStart"/>
            <w:proofErr w:type="gramStart"/>
            <w:r w:rsidRPr="006A29DC">
              <w:rPr>
                <w:rFonts w:cstheme="minorHAnsi"/>
              </w:rPr>
              <w:t>moviedb.actor</w:t>
            </w:r>
            <w:proofErr w:type="spellEnd"/>
            <w:proofErr w:type="gramEnd"/>
            <w:r w:rsidRPr="006A29DC">
              <w:rPr>
                <w:rFonts w:cstheme="minorHAnsi"/>
              </w:rPr>
              <w:t xml:space="preserve"> ON </w:t>
            </w:r>
            <w:proofErr w:type="spellStart"/>
            <w:r w:rsidRPr="006A29DC">
              <w:rPr>
                <w:rFonts w:cstheme="minorHAnsi"/>
              </w:rPr>
              <w:t>film_actor.actor_id</w:t>
            </w:r>
            <w:proofErr w:type="spellEnd"/>
            <w:r w:rsidRPr="006A29DC">
              <w:rPr>
                <w:rFonts w:cstheme="minorHAnsi"/>
              </w:rPr>
              <w:t xml:space="preserve"> = </w:t>
            </w:r>
            <w:proofErr w:type="spellStart"/>
            <w:r w:rsidRPr="006A29DC">
              <w:rPr>
                <w:rFonts w:cstheme="minorHAnsi"/>
              </w:rPr>
              <w:t>actor.actor_id</w:t>
            </w:r>
            <w:proofErr w:type="spellEnd"/>
          </w:p>
          <w:p w14:paraId="506F3326" w14:textId="77777777" w:rsidR="006A29DC" w:rsidRPr="006A29DC" w:rsidRDefault="006A29DC" w:rsidP="006A29DC">
            <w:pPr>
              <w:rPr>
                <w:rFonts w:cstheme="minorHAnsi"/>
              </w:rPr>
            </w:pPr>
            <w:r w:rsidRPr="006A29DC">
              <w:rPr>
                <w:rFonts w:cstheme="minorHAnsi"/>
              </w:rPr>
              <w:t xml:space="preserve">WHERE </w:t>
            </w:r>
            <w:proofErr w:type="spellStart"/>
            <w:r w:rsidRPr="006A29DC">
              <w:rPr>
                <w:rFonts w:cstheme="minorHAnsi"/>
              </w:rPr>
              <w:t>first_name</w:t>
            </w:r>
            <w:proofErr w:type="spellEnd"/>
            <w:r w:rsidRPr="006A29DC">
              <w:rPr>
                <w:rFonts w:cstheme="minorHAnsi"/>
              </w:rPr>
              <w:t xml:space="preserve"> = 'Emily' AND </w:t>
            </w:r>
            <w:proofErr w:type="spellStart"/>
            <w:r w:rsidRPr="006A29DC">
              <w:rPr>
                <w:rFonts w:cstheme="minorHAnsi"/>
              </w:rPr>
              <w:t>last_name</w:t>
            </w:r>
            <w:proofErr w:type="spellEnd"/>
            <w:r w:rsidRPr="006A29DC">
              <w:rPr>
                <w:rFonts w:cstheme="minorHAnsi"/>
              </w:rPr>
              <w:t xml:space="preserve"> = 'Dee' AND</w:t>
            </w:r>
          </w:p>
          <w:p w14:paraId="550A1B1C" w14:textId="77777777" w:rsidR="006A29DC" w:rsidRPr="006A29DC" w:rsidRDefault="006A29DC" w:rsidP="006A29DC">
            <w:pPr>
              <w:rPr>
                <w:rFonts w:cstheme="minorHAnsi"/>
              </w:rPr>
            </w:pPr>
            <w:proofErr w:type="spellStart"/>
            <w:r w:rsidRPr="006A29DC">
              <w:rPr>
                <w:rFonts w:cstheme="minorHAnsi"/>
              </w:rPr>
              <w:t>rental_rate</w:t>
            </w:r>
            <w:proofErr w:type="spellEnd"/>
            <w:r w:rsidRPr="006A29DC">
              <w:rPr>
                <w:rFonts w:cstheme="minorHAnsi"/>
              </w:rPr>
              <w:t xml:space="preserve"> = (SELECT min(</w:t>
            </w:r>
            <w:proofErr w:type="spellStart"/>
            <w:r w:rsidRPr="006A29DC">
              <w:rPr>
                <w:rFonts w:cstheme="minorHAnsi"/>
              </w:rPr>
              <w:t>rental_rate</w:t>
            </w:r>
            <w:proofErr w:type="spellEnd"/>
            <w:r w:rsidRPr="006A29DC">
              <w:rPr>
                <w:rFonts w:cstheme="minorHAnsi"/>
              </w:rPr>
              <w:t xml:space="preserve">) </w:t>
            </w:r>
          </w:p>
          <w:p w14:paraId="7FBEE6FF" w14:textId="77777777" w:rsidR="006A29DC" w:rsidRPr="006A29DC" w:rsidRDefault="006A29DC" w:rsidP="006A29DC">
            <w:pPr>
              <w:rPr>
                <w:rFonts w:cstheme="minorHAnsi"/>
              </w:rPr>
            </w:pPr>
            <w:r w:rsidRPr="006A29DC">
              <w:rPr>
                <w:rFonts w:cstheme="minorHAnsi"/>
              </w:rPr>
              <w:t xml:space="preserve">FROM </w:t>
            </w:r>
            <w:proofErr w:type="spellStart"/>
            <w:proofErr w:type="gramStart"/>
            <w:r w:rsidRPr="006A29DC">
              <w:rPr>
                <w:rFonts w:cstheme="minorHAnsi"/>
              </w:rPr>
              <w:t>moviedb.film</w:t>
            </w:r>
            <w:proofErr w:type="spellEnd"/>
            <w:proofErr w:type="gramEnd"/>
          </w:p>
          <w:p w14:paraId="59B0BF11" w14:textId="77777777" w:rsidR="006A29DC" w:rsidRPr="006A29DC" w:rsidRDefault="006A29DC" w:rsidP="006A29DC">
            <w:pPr>
              <w:rPr>
                <w:rFonts w:cstheme="minorHAnsi"/>
              </w:rPr>
            </w:pPr>
            <w:r w:rsidRPr="006A29DC">
              <w:rPr>
                <w:rFonts w:cstheme="minorHAnsi"/>
              </w:rPr>
              <w:t xml:space="preserve">JOIN </w:t>
            </w:r>
            <w:proofErr w:type="spellStart"/>
            <w:proofErr w:type="gramStart"/>
            <w:r w:rsidRPr="006A29DC">
              <w:rPr>
                <w:rFonts w:cstheme="minorHAnsi"/>
              </w:rPr>
              <w:t>moviedb.film</w:t>
            </w:r>
            <w:proofErr w:type="gramEnd"/>
            <w:r w:rsidRPr="006A29DC">
              <w:rPr>
                <w:rFonts w:cstheme="minorHAnsi"/>
              </w:rPr>
              <w:t>_actor</w:t>
            </w:r>
            <w:proofErr w:type="spellEnd"/>
            <w:r w:rsidRPr="006A29DC">
              <w:rPr>
                <w:rFonts w:cstheme="minorHAnsi"/>
              </w:rPr>
              <w:t xml:space="preserve"> ON </w:t>
            </w:r>
            <w:proofErr w:type="spellStart"/>
            <w:r w:rsidRPr="006A29DC">
              <w:rPr>
                <w:rFonts w:cstheme="minorHAnsi"/>
              </w:rPr>
              <w:t>film.film_id</w:t>
            </w:r>
            <w:proofErr w:type="spellEnd"/>
            <w:r w:rsidRPr="006A29DC">
              <w:rPr>
                <w:rFonts w:cstheme="minorHAnsi"/>
              </w:rPr>
              <w:t xml:space="preserve"> = </w:t>
            </w:r>
            <w:proofErr w:type="spellStart"/>
            <w:r w:rsidRPr="006A29DC">
              <w:rPr>
                <w:rFonts w:cstheme="minorHAnsi"/>
              </w:rPr>
              <w:t>film_actor.film_id</w:t>
            </w:r>
            <w:proofErr w:type="spellEnd"/>
          </w:p>
          <w:p w14:paraId="1B980AAF" w14:textId="77777777" w:rsidR="00A46360" w:rsidRDefault="006A29DC" w:rsidP="006A29DC">
            <w:pPr>
              <w:rPr>
                <w:rFonts w:cstheme="minorHAnsi"/>
              </w:rPr>
            </w:pPr>
            <w:r w:rsidRPr="006A29DC">
              <w:rPr>
                <w:rFonts w:cstheme="minorHAnsi"/>
              </w:rPr>
              <w:t xml:space="preserve">JOIN </w:t>
            </w:r>
            <w:proofErr w:type="spellStart"/>
            <w:proofErr w:type="gramStart"/>
            <w:r w:rsidRPr="006A29DC">
              <w:rPr>
                <w:rFonts w:cstheme="minorHAnsi"/>
              </w:rPr>
              <w:t>moviedb.actor</w:t>
            </w:r>
            <w:proofErr w:type="spellEnd"/>
            <w:proofErr w:type="gramEnd"/>
            <w:r w:rsidRPr="006A29DC">
              <w:rPr>
                <w:rFonts w:cstheme="minorHAnsi"/>
              </w:rPr>
              <w:t xml:space="preserve"> ON </w:t>
            </w:r>
            <w:proofErr w:type="spellStart"/>
            <w:r w:rsidRPr="006A29DC">
              <w:rPr>
                <w:rFonts w:cstheme="minorHAnsi"/>
              </w:rPr>
              <w:t>film_actor.actor_id</w:t>
            </w:r>
            <w:proofErr w:type="spellEnd"/>
            <w:r w:rsidRPr="006A29DC">
              <w:rPr>
                <w:rFonts w:cstheme="minorHAnsi"/>
              </w:rPr>
              <w:t xml:space="preserve"> = </w:t>
            </w:r>
            <w:proofErr w:type="spellStart"/>
            <w:r w:rsidRPr="006A29DC">
              <w:rPr>
                <w:rFonts w:cstheme="minorHAnsi"/>
              </w:rPr>
              <w:t>actor.actor_id</w:t>
            </w:r>
            <w:proofErr w:type="spellEnd"/>
          </w:p>
          <w:p w14:paraId="76E41AC5" w14:textId="32DEAD19" w:rsidR="00E870AE" w:rsidRPr="001A0ECF" w:rsidRDefault="00A46360" w:rsidP="006A29DC">
            <w:pPr>
              <w:rPr>
                <w:rFonts w:cstheme="minorHAnsi"/>
              </w:rPr>
            </w:pPr>
            <w:r w:rsidRPr="006A29DC">
              <w:rPr>
                <w:rFonts w:cstheme="minorHAnsi"/>
              </w:rPr>
              <w:t xml:space="preserve">WHERE </w:t>
            </w:r>
            <w:proofErr w:type="spellStart"/>
            <w:r w:rsidRPr="006A29DC">
              <w:rPr>
                <w:rFonts w:cstheme="minorHAnsi"/>
              </w:rPr>
              <w:t>first_name</w:t>
            </w:r>
            <w:proofErr w:type="spellEnd"/>
            <w:r w:rsidRPr="006A29DC">
              <w:rPr>
                <w:rFonts w:cstheme="minorHAnsi"/>
              </w:rPr>
              <w:t xml:space="preserve"> = 'Emily' AND </w:t>
            </w:r>
            <w:proofErr w:type="spellStart"/>
            <w:r w:rsidRPr="006A29DC">
              <w:rPr>
                <w:rFonts w:cstheme="minorHAnsi"/>
              </w:rPr>
              <w:t>last_name</w:t>
            </w:r>
            <w:proofErr w:type="spellEnd"/>
            <w:r w:rsidRPr="006A29DC">
              <w:rPr>
                <w:rFonts w:cstheme="minorHAnsi"/>
              </w:rPr>
              <w:t xml:space="preserve"> = 'Dee'</w:t>
            </w:r>
            <w:r w:rsidR="006A29DC" w:rsidRPr="006A29DC">
              <w:rPr>
                <w:rFonts w:cstheme="minorHAnsi"/>
              </w:rPr>
              <w:t>)</w:t>
            </w:r>
          </w:p>
        </w:tc>
        <w:tc>
          <w:tcPr>
            <w:tcW w:w="4500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949"/>
              <w:gridCol w:w="495"/>
            </w:tblGrid>
            <w:tr w:rsidR="00526D25" w:rsidRPr="00526D25" w14:paraId="3D9390DB" w14:textId="77777777" w:rsidTr="00526D25">
              <w:trPr>
                <w:tblCellSpacing w:w="15" w:type="dxa"/>
              </w:trPr>
              <w:tc>
                <w:tcPr>
                  <w:tcW w:w="2904" w:type="dxa"/>
                  <w:vAlign w:val="center"/>
                  <w:hideMark/>
                </w:tcPr>
                <w:p w14:paraId="44B91549" w14:textId="77777777" w:rsidR="00526D25" w:rsidRPr="00526D25" w:rsidRDefault="00526D25" w:rsidP="00526D2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526D2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NONYMOUS HUMAN</w:t>
                  </w:r>
                </w:p>
              </w:tc>
              <w:tc>
                <w:tcPr>
                  <w:tcW w:w="450" w:type="dxa"/>
                  <w:vAlign w:val="center"/>
                  <w:hideMark/>
                </w:tcPr>
                <w:p w14:paraId="0B725E2D" w14:textId="77777777" w:rsidR="00526D25" w:rsidRPr="00526D25" w:rsidRDefault="00526D25" w:rsidP="00526D2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526D2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0.99</w:t>
                  </w:r>
                </w:p>
              </w:tc>
            </w:tr>
            <w:tr w:rsidR="00526D25" w:rsidRPr="00526D25" w14:paraId="2CDBE7DE" w14:textId="77777777" w:rsidTr="00526D25">
              <w:trPr>
                <w:tblCellSpacing w:w="15" w:type="dxa"/>
              </w:trPr>
              <w:tc>
                <w:tcPr>
                  <w:tcW w:w="2904" w:type="dxa"/>
                  <w:vAlign w:val="center"/>
                  <w:hideMark/>
                </w:tcPr>
                <w:p w14:paraId="6128F75A" w14:textId="77777777" w:rsidR="00526D25" w:rsidRPr="00526D25" w:rsidRDefault="00526D25" w:rsidP="00526D2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526D2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HRISTMAS MOONSHINE</w:t>
                  </w:r>
                </w:p>
              </w:tc>
              <w:tc>
                <w:tcPr>
                  <w:tcW w:w="450" w:type="dxa"/>
                  <w:vAlign w:val="center"/>
                  <w:hideMark/>
                </w:tcPr>
                <w:p w14:paraId="7BA610B5" w14:textId="77777777" w:rsidR="00526D25" w:rsidRPr="00526D25" w:rsidRDefault="00526D25" w:rsidP="00526D2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526D2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0.99</w:t>
                  </w:r>
                </w:p>
              </w:tc>
            </w:tr>
            <w:tr w:rsidR="00526D25" w:rsidRPr="00526D25" w14:paraId="56F3E760" w14:textId="77777777" w:rsidTr="00526D25">
              <w:trPr>
                <w:tblCellSpacing w:w="15" w:type="dxa"/>
              </w:trPr>
              <w:tc>
                <w:tcPr>
                  <w:tcW w:w="2904" w:type="dxa"/>
                  <w:vAlign w:val="center"/>
                  <w:hideMark/>
                </w:tcPr>
                <w:p w14:paraId="0B5AE9B9" w14:textId="77777777" w:rsidR="00526D25" w:rsidRPr="00526D25" w:rsidRDefault="00526D25" w:rsidP="00526D2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526D2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REBEL AIRPORT</w:t>
                  </w:r>
                </w:p>
              </w:tc>
              <w:tc>
                <w:tcPr>
                  <w:tcW w:w="450" w:type="dxa"/>
                  <w:vAlign w:val="center"/>
                  <w:hideMark/>
                </w:tcPr>
                <w:p w14:paraId="39C508EB" w14:textId="77777777" w:rsidR="00526D25" w:rsidRPr="00526D25" w:rsidRDefault="00526D25" w:rsidP="00526D2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526D2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0.99</w:t>
                  </w:r>
                </w:p>
              </w:tc>
            </w:tr>
          </w:tbl>
          <w:p w14:paraId="27BD0379" w14:textId="77777777" w:rsidR="00E870AE" w:rsidRPr="001A0ECF" w:rsidRDefault="00E870AE" w:rsidP="00704BD4">
            <w:pPr>
              <w:rPr>
                <w:rFonts w:cstheme="minorHAnsi"/>
              </w:rPr>
            </w:pPr>
          </w:p>
        </w:tc>
      </w:tr>
      <w:tr w:rsidR="00E870AE" w:rsidRPr="001A0ECF" w14:paraId="5B36C717" w14:textId="77777777" w:rsidTr="00797725">
        <w:trPr>
          <w:cantSplit/>
        </w:trPr>
        <w:tc>
          <w:tcPr>
            <w:tcW w:w="549" w:type="dxa"/>
          </w:tcPr>
          <w:p w14:paraId="05BF2439" w14:textId="77777777" w:rsidR="00E870AE" w:rsidRPr="001A0ECF" w:rsidRDefault="00E870AE" w:rsidP="00704BD4">
            <w:pPr>
              <w:rPr>
                <w:rFonts w:cstheme="minorHAnsi"/>
              </w:rPr>
            </w:pPr>
            <w:r w:rsidRPr="001A0ECF">
              <w:rPr>
                <w:rFonts w:cstheme="minorHAnsi"/>
              </w:rPr>
              <w:t>9</w:t>
            </w:r>
          </w:p>
        </w:tc>
        <w:tc>
          <w:tcPr>
            <w:tcW w:w="2416" w:type="dxa"/>
          </w:tcPr>
          <w:p w14:paraId="10DD3FCB" w14:textId="77777777" w:rsidR="00E870AE" w:rsidRPr="001A0ECF" w:rsidRDefault="00E870AE" w:rsidP="00704BD4">
            <w:pPr>
              <w:rPr>
                <w:rFonts w:cstheme="minorHAnsi"/>
              </w:rPr>
            </w:pPr>
            <w:r w:rsidRPr="001A0ECF">
              <w:rPr>
                <w:rFonts w:cstheme="minorHAnsi"/>
              </w:rPr>
              <w:t>What is the average of the average rental rate for each movie rating?</w:t>
            </w:r>
          </w:p>
        </w:tc>
        <w:tc>
          <w:tcPr>
            <w:tcW w:w="2970" w:type="dxa"/>
          </w:tcPr>
          <w:p w14:paraId="009BEEBA" w14:textId="77777777" w:rsidR="00581887" w:rsidRPr="00581887" w:rsidRDefault="00581887" w:rsidP="00581887">
            <w:pPr>
              <w:rPr>
                <w:rFonts w:cstheme="minorHAnsi"/>
              </w:rPr>
            </w:pPr>
            <w:r w:rsidRPr="00581887">
              <w:rPr>
                <w:rFonts w:cstheme="minorHAnsi"/>
              </w:rPr>
              <w:t xml:space="preserve">SELECT </w:t>
            </w:r>
            <w:proofErr w:type="gramStart"/>
            <w:r w:rsidRPr="00581887">
              <w:rPr>
                <w:rFonts w:cstheme="minorHAnsi"/>
              </w:rPr>
              <w:t>avg(</w:t>
            </w:r>
            <w:proofErr w:type="gramEnd"/>
            <w:r w:rsidRPr="00581887">
              <w:rPr>
                <w:rFonts w:cstheme="minorHAnsi"/>
              </w:rPr>
              <w:t>(SELECT avg(</w:t>
            </w:r>
            <w:proofErr w:type="spellStart"/>
            <w:r w:rsidRPr="00581887">
              <w:rPr>
                <w:rFonts w:cstheme="minorHAnsi"/>
              </w:rPr>
              <w:t>rental_rate</w:t>
            </w:r>
            <w:proofErr w:type="spellEnd"/>
            <w:r w:rsidRPr="00581887">
              <w:rPr>
                <w:rFonts w:cstheme="minorHAnsi"/>
              </w:rPr>
              <w:t>)</w:t>
            </w:r>
          </w:p>
          <w:p w14:paraId="792203FC" w14:textId="77777777" w:rsidR="00581887" w:rsidRPr="00581887" w:rsidRDefault="00581887" w:rsidP="00581887">
            <w:pPr>
              <w:rPr>
                <w:rFonts w:cstheme="minorHAnsi"/>
              </w:rPr>
            </w:pPr>
            <w:r w:rsidRPr="00581887">
              <w:rPr>
                <w:rFonts w:cstheme="minorHAnsi"/>
              </w:rPr>
              <w:t xml:space="preserve">FROM </w:t>
            </w:r>
            <w:proofErr w:type="spellStart"/>
            <w:proofErr w:type="gramStart"/>
            <w:r w:rsidRPr="00581887">
              <w:rPr>
                <w:rFonts w:cstheme="minorHAnsi"/>
              </w:rPr>
              <w:t>moviedb.film</w:t>
            </w:r>
            <w:proofErr w:type="spellEnd"/>
            <w:proofErr w:type="gramEnd"/>
            <w:r w:rsidRPr="00581887">
              <w:rPr>
                <w:rFonts w:cstheme="minorHAnsi"/>
              </w:rPr>
              <w:t>))</w:t>
            </w:r>
          </w:p>
          <w:p w14:paraId="12E4F680" w14:textId="28FFDBC3" w:rsidR="00E870AE" w:rsidRPr="001A0ECF" w:rsidRDefault="00581887" w:rsidP="00581887">
            <w:pPr>
              <w:rPr>
                <w:rFonts w:cstheme="minorHAnsi"/>
              </w:rPr>
            </w:pPr>
            <w:r w:rsidRPr="00581887">
              <w:rPr>
                <w:rFonts w:cstheme="minorHAnsi"/>
              </w:rPr>
              <w:t xml:space="preserve">FROM </w:t>
            </w:r>
            <w:proofErr w:type="spellStart"/>
            <w:proofErr w:type="gramStart"/>
            <w:r w:rsidRPr="00581887">
              <w:rPr>
                <w:rFonts w:cstheme="minorHAnsi"/>
              </w:rPr>
              <w:t>moviedb.film</w:t>
            </w:r>
            <w:proofErr w:type="spellEnd"/>
            <w:proofErr w:type="gramEnd"/>
          </w:p>
        </w:tc>
        <w:tc>
          <w:tcPr>
            <w:tcW w:w="4500" w:type="dxa"/>
          </w:tcPr>
          <w:p w14:paraId="2634072D" w14:textId="77777777" w:rsidR="00581887" w:rsidRDefault="00581887" w:rsidP="00581887">
            <w:r>
              <w:t>2.9800000000</w:t>
            </w:r>
          </w:p>
          <w:p w14:paraId="098F3FE1" w14:textId="3DF3F5A2" w:rsidR="00E870AE" w:rsidRPr="00581887" w:rsidRDefault="00E870AE" w:rsidP="00704BD4"/>
          <w:p w14:paraId="19C2A4BE" w14:textId="668EA650" w:rsidR="0070730B" w:rsidRPr="0070730B" w:rsidRDefault="0070730B" w:rsidP="0070730B">
            <w:pPr>
              <w:rPr>
                <w:rFonts w:cstheme="minorHAnsi"/>
              </w:rPr>
            </w:pPr>
          </w:p>
        </w:tc>
      </w:tr>
    </w:tbl>
    <w:p w14:paraId="2A87464A" w14:textId="77777777" w:rsidR="000D084C" w:rsidRPr="00E22DBD" w:rsidRDefault="000D084C" w:rsidP="00575E4F">
      <w:pPr>
        <w:rPr>
          <w:sz w:val="4"/>
          <w:szCs w:val="4"/>
        </w:rPr>
      </w:pPr>
    </w:p>
    <w:sectPr w:rsidR="000D084C" w:rsidRPr="00E22DBD" w:rsidSect="00E41103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B997A9" w14:textId="77777777" w:rsidR="0078710A" w:rsidRDefault="0078710A" w:rsidP="002F6790">
      <w:pPr>
        <w:spacing w:after="0" w:line="240" w:lineRule="auto"/>
      </w:pPr>
      <w:r>
        <w:separator/>
      </w:r>
    </w:p>
  </w:endnote>
  <w:endnote w:type="continuationSeparator" w:id="0">
    <w:p w14:paraId="11232D88" w14:textId="77777777" w:rsidR="0078710A" w:rsidRDefault="0078710A" w:rsidP="002F67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56668552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75665EAF" w14:textId="109F5383" w:rsidR="002F6790" w:rsidRDefault="002F679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A5164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A5164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34B59EE" w14:textId="77777777" w:rsidR="002F6790" w:rsidRDefault="002F67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4CAA3" w14:textId="77777777" w:rsidR="0078710A" w:rsidRDefault="0078710A" w:rsidP="002F6790">
      <w:pPr>
        <w:spacing w:after="0" w:line="240" w:lineRule="auto"/>
      </w:pPr>
      <w:r>
        <w:separator/>
      </w:r>
    </w:p>
  </w:footnote>
  <w:footnote w:type="continuationSeparator" w:id="0">
    <w:p w14:paraId="29571089" w14:textId="77777777" w:rsidR="0078710A" w:rsidRDefault="0078710A" w:rsidP="002F67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11038"/>
    <w:multiLevelType w:val="hybridMultilevel"/>
    <w:tmpl w:val="8D6CD0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8A260D"/>
    <w:multiLevelType w:val="hybridMultilevel"/>
    <w:tmpl w:val="D924BE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FF77C0F"/>
    <w:multiLevelType w:val="hybridMultilevel"/>
    <w:tmpl w:val="5C6E56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4B4A95"/>
    <w:multiLevelType w:val="hybridMultilevel"/>
    <w:tmpl w:val="1722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FC375E"/>
    <w:multiLevelType w:val="hybridMultilevel"/>
    <w:tmpl w:val="85AE0448"/>
    <w:lvl w:ilvl="0" w:tplc="BBE8410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M7M0sjQxAnIMTJV0lIJTi4sz8/NACkxqAUu3Xz4sAAAA"/>
  </w:docVars>
  <w:rsids>
    <w:rsidRoot w:val="003B0340"/>
    <w:rsid w:val="00000878"/>
    <w:rsid w:val="000057B6"/>
    <w:rsid w:val="00012EEE"/>
    <w:rsid w:val="00012EFB"/>
    <w:rsid w:val="00014140"/>
    <w:rsid w:val="00022607"/>
    <w:rsid w:val="0003360E"/>
    <w:rsid w:val="00037DA2"/>
    <w:rsid w:val="000418AA"/>
    <w:rsid w:val="0004298D"/>
    <w:rsid w:val="000435D2"/>
    <w:rsid w:val="00051C2D"/>
    <w:rsid w:val="00071047"/>
    <w:rsid w:val="00071B8A"/>
    <w:rsid w:val="00081B34"/>
    <w:rsid w:val="000837B9"/>
    <w:rsid w:val="00084471"/>
    <w:rsid w:val="00091253"/>
    <w:rsid w:val="00091388"/>
    <w:rsid w:val="000A1E57"/>
    <w:rsid w:val="000A1FE8"/>
    <w:rsid w:val="000A5164"/>
    <w:rsid w:val="000B4E27"/>
    <w:rsid w:val="000B6361"/>
    <w:rsid w:val="000B6A3A"/>
    <w:rsid w:val="000C035A"/>
    <w:rsid w:val="000C610F"/>
    <w:rsid w:val="000D084C"/>
    <w:rsid w:val="000D0E92"/>
    <w:rsid w:val="000D1D77"/>
    <w:rsid w:val="000E17A3"/>
    <w:rsid w:val="000E1E30"/>
    <w:rsid w:val="000E3465"/>
    <w:rsid w:val="000F2BA5"/>
    <w:rsid w:val="000F4B7B"/>
    <w:rsid w:val="000F65D7"/>
    <w:rsid w:val="000F7A47"/>
    <w:rsid w:val="00105435"/>
    <w:rsid w:val="001130A1"/>
    <w:rsid w:val="00115DD7"/>
    <w:rsid w:val="0013597D"/>
    <w:rsid w:val="0014484C"/>
    <w:rsid w:val="001663F6"/>
    <w:rsid w:val="0017324E"/>
    <w:rsid w:val="001779B0"/>
    <w:rsid w:val="00194FF8"/>
    <w:rsid w:val="001A1167"/>
    <w:rsid w:val="001A3A64"/>
    <w:rsid w:val="001A7C40"/>
    <w:rsid w:val="001B7752"/>
    <w:rsid w:val="001C0B00"/>
    <w:rsid w:val="001D65B0"/>
    <w:rsid w:val="001D699D"/>
    <w:rsid w:val="001E0449"/>
    <w:rsid w:val="001E3242"/>
    <w:rsid w:val="001E7436"/>
    <w:rsid w:val="001E75C5"/>
    <w:rsid w:val="001E7707"/>
    <w:rsid w:val="001F1160"/>
    <w:rsid w:val="001F4483"/>
    <w:rsid w:val="001F471E"/>
    <w:rsid w:val="001F51C7"/>
    <w:rsid w:val="00202242"/>
    <w:rsid w:val="00206BD2"/>
    <w:rsid w:val="002102DB"/>
    <w:rsid w:val="002128FB"/>
    <w:rsid w:val="00213E79"/>
    <w:rsid w:val="00215342"/>
    <w:rsid w:val="002221B4"/>
    <w:rsid w:val="00222E0B"/>
    <w:rsid w:val="00223056"/>
    <w:rsid w:val="002313B3"/>
    <w:rsid w:val="00231CF5"/>
    <w:rsid w:val="002408BD"/>
    <w:rsid w:val="00243446"/>
    <w:rsid w:val="002508AA"/>
    <w:rsid w:val="0025406E"/>
    <w:rsid w:val="00262CCB"/>
    <w:rsid w:val="00271BCD"/>
    <w:rsid w:val="00272B8C"/>
    <w:rsid w:val="00275AF2"/>
    <w:rsid w:val="00281A5C"/>
    <w:rsid w:val="00296550"/>
    <w:rsid w:val="00297216"/>
    <w:rsid w:val="002A01DD"/>
    <w:rsid w:val="002A498A"/>
    <w:rsid w:val="002A5CC6"/>
    <w:rsid w:val="002D2596"/>
    <w:rsid w:val="002D37BA"/>
    <w:rsid w:val="002D6C49"/>
    <w:rsid w:val="002E6B8A"/>
    <w:rsid w:val="002F2B9D"/>
    <w:rsid w:val="002F2DE2"/>
    <w:rsid w:val="002F57DD"/>
    <w:rsid w:val="002F6790"/>
    <w:rsid w:val="00300371"/>
    <w:rsid w:val="0031089E"/>
    <w:rsid w:val="00314573"/>
    <w:rsid w:val="003343AC"/>
    <w:rsid w:val="003432D1"/>
    <w:rsid w:val="00347008"/>
    <w:rsid w:val="003549EC"/>
    <w:rsid w:val="00355884"/>
    <w:rsid w:val="00355924"/>
    <w:rsid w:val="00362E98"/>
    <w:rsid w:val="00364784"/>
    <w:rsid w:val="00375561"/>
    <w:rsid w:val="003851B3"/>
    <w:rsid w:val="003A5BE9"/>
    <w:rsid w:val="003B0340"/>
    <w:rsid w:val="003B3BAD"/>
    <w:rsid w:val="003C1710"/>
    <w:rsid w:val="003D15CC"/>
    <w:rsid w:val="003D36AA"/>
    <w:rsid w:val="003E0B6C"/>
    <w:rsid w:val="003F38D2"/>
    <w:rsid w:val="003F51C1"/>
    <w:rsid w:val="003F7566"/>
    <w:rsid w:val="00401C9C"/>
    <w:rsid w:val="004079D7"/>
    <w:rsid w:val="004156A8"/>
    <w:rsid w:val="004172FA"/>
    <w:rsid w:val="00426AB6"/>
    <w:rsid w:val="00432392"/>
    <w:rsid w:val="004345ED"/>
    <w:rsid w:val="00451ABA"/>
    <w:rsid w:val="0045425D"/>
    <w:rsid w:val="0045780E"/>
    <w:rsid w:val="00470CE1"/>
    <w:rsid w:val="00471146"/>
    <w:rsid w:val="0047798D"/>
    <w:rsid w:val="004814C1"/>
    <w:rsid w:val="004844C6"/>
    <w:rsid w:val="00492946"/>
    <w:rsid w:val="00495265"/>
    <w:rsid w:val="004C28F1"/>
    <w:rsid w:val="004C5916"/>
    <w:rsid w:val="004C5C41"/>
    <w:rsid w:val="004D4472"/>
    <w:rsid w:val="004D4D4B"/>
    <w:rsid w:val="004E0AB3"/>
    <w:rsid w:val="004F2265"/>
    <w:rsid w:val="004F5A44"/>
    <w:rsid w:val="00502AA7"/>
    <w:rsid w:val="00505481"/>
    <w:rsid w:val="00512ACC"/>
    <w:rsid w:val="00515AD4"/>
    <w:rsid w:val="00520777"/>
    <w:rsid w:val="00525C89"/>
    <w:rsid w:val="00526D25"/>
    <w:rsid w:val="00527C5B"/>
    <w:rsid w:val="00530F2D"/>
    <w:rsid w:val="0053504F"/>
    <w:rsid w:val="00536672"/>
    <w:rsid w:val="0054340D"/>
    <w:rsid w:val="00543B49"/>
    <w:rsid w:val="00557569"/>
    <w:rsid w:val="00560549"/>
    <w:rsid w:val="00563B88"/>
    <w:rsid w:val="00567F5E"/>
    <w:rsid w:val="00575E4F"/>
    <w:rsid w:val="00580264"/>
    <w:rsid w:val="00580EA3"/>
    <w:rsid w:val="00581887"/>
    <w:rsid w:val="00582723"/>
    <w:rsid w:val="005868E3"/>
    <w:rsid w:val="005906D7"/>
    <w:rsid w:val="005926F2"/>
    <w:rsid w:val="005936C4"/>
    <w:rsid w:val="0059591D"/>
    <w:rsid w:val="00596F6C"/>
    <w:rsid w:val="005A2982"/>
    <w:rsid w:val="005B5B17"/>
    <w:rsid w:val="005C0FC8"/>
    <w:rsid w:val="005D075E"/>
    <w:rsid w:val="005D0EA0"/>
    <w:rsid w:val="005D6741"/>
    <w:rsid w:val="005D6A59"/>
    <w:rsid w:val="005E61B0"/>
    <w:rsid w:val="005F4414"/>
    <w:rsid w:val="005F5555"/>
    <w:rsid w:val="005F785F"/>
    <w:rsid w:val="006038EC"/>
    <w:rsid w:val="00604BFC"/>
    <w:rsid w:val="006109ED"/>
    <w:rsid w:val="00614A7D"/>
    <w:rsid w:val="00615842"/>
    <w:rsid w:val="0061684B"/>
    <w:rsid w:val="00620A7F"/>
    <w:rsid w:val="006256EA"/>
    <w:rsid w:val="00631A1E"/>
    <w:rsid w:val="00637961"/>
    <w:rsid w:val="006418C3"/>
    <w:rsid w:val="00645E40"/>
    <w:rsid w:val="006506AF"/>
    <w:rsid w:val="006663F0"/>
    <w:rsid w:val="00672137"/>
    <w:rsid w:val="00672CBE"/>
    <w:rsid w:val="00675C55"/>
    <w:rsid w:val="00677D30"/>
    <w:rsid w:val="00683EC2"/>
    <w:rsid w:val="0068593A"/>
    <w:rsid w:val="0069165A"/>
    <w:rsid w:val="006A29DC"/>
    <w:rsid w:val="006A5A54"/>
    <w:rsid w:val="006B21ED"/>
    <w:rsid w:val="006B42AD"/>
    <w:rsid w:val="006C2EF7"/>
    <w:rsid w:val="006C35C2"/>
    <w:rsid w:val="006C46E0"/>
    <w:rsid w:val="006D13C0"/>
    <w:rsid w:val="006D3A36"/>
    <w:rsid w:val="006D4C94"/>
    <w:rsid w:val="006D6677"/>
    <w:rsid w:val="006D7D5B"/>
    <w:rsid w:val="006F2330"/>
    <w:rsid w:val="0070730B"/>
    <w:rsid w:val="007078D5"/>
    <w:rsid w:val="00710ACC"/>
    <w:rsid w:val="007147D6"/>
    <w:rsid w:val="00715069"/>
    <w:rsid w:val="00715DD7"/>
    <w:rsid w:val="00720187"/>
    <w:rsid w:val="00720879"/>
    <w:rsid w:val="0073065B"/>
    <w:rsid w:val="0073384E"/>
    <w:rsid w:val="007437D0"/>
    <w:rsid w:val="00746DFB"/>
    <w:rsid w:val="00754748"/>
    <w:rsid w:val="007564E2"/>
    <w:rsid w:val="00756655"/>
    <w:rsid w:val="00762F4C"/>
    <w:rsid w:val="00764D99"/>
    <w:rsid w:val="00767E09"/>
    <w:rsid w:val="00770C1A"/>
    <w:rsid w:val="0077295B"/>
    <w:rsid w:val="00781574"/>
    <w:rsid w:val="00785DAA"/>
    <w:rsid w:val="0078710A"/>
    <w:rsid w:val="00791CB6"/>
    <w:rsid w:val="00797725"/>
    <w:rsid w:val="007A157B"/>
    <w:rsid w:val="007B1BD1"/>
    <w:rsid w:val="007B4B27"/>
    <w:rsid w:val="007B61A0"/>
    <w:rsid w:val="007C1521"/>
    <w:rsid w:val="007C682F"/>
    <w:rsid w:val="007E4782"/>
    <w:rsid w:val="007E7CBF"/>
    <w:rsid w:val="007F7115"/>
    <w:rsid w:val="0080412F"/>
    <w:rsid w:val="008048F0"/>
    <w:rsid w:val="00804940"/>
    <w:rsid w:val="00804966"/>
    <w:rsid w:val="00815D2C"/>
    <w:rsid w:val="0082097A"/>
    <w:rsid w:val="00827AA2"/>
    <w:rsid w:val="00832FC9"/>
    <w:rsid w:val="00833847"/>
    <w:rsid w:val="00854402"/>
    <w:rsid w:val="00864C80"/>
    <w:rsid w:val="00865D0E"/>
    <w:rsid w:val="00867C38"/>
    <w:rsid w:val="0087634C"/>
    <w:rsid w:val="00877A3B"/>
    <w:rsid w:val="008A2825"/>
    <w:rsid w:val="008A4BD9"/>
    <w:rsid w:val="008B3138"/>
    <w:rsid w:val="008B628A"/>
    <w:rsid w:val="008B7396"/>
    <w:rsid w:val="008B7757"/>
    <w:rsid w:val="008B7BD9"/>
    <w:rsid w:val="008E0069"/>
    <w:rsid w:val="008E4A0A"/>
    <w:rsid w:val="008E6D56"/>
    <w:rsid w:val="008E7F11"/>
    <w:rsid w:val="008F093D"/>
    <w:rsid w:val="008F1200"/>
    <w:rsid w:val="008F203B"/>
    <w:rsid w:val="008F3EB3"/>
    <w:rsid w:val="008F55D8"/>
    <w:rsid w:val="008F784F"/>
    <w:rsid w:val="00900A52"/>
    <w:rsid w:val="0091137E"/>
    <w:rsid w:val="00912928"/>
    <w:rsid w:val="00926974"/>
    <w:rsid w:val="00930BA6"/>
    <w:rsid w:val="00932D42"/>
    <w:rsid w:val="0094099E"/>
    <w:rsid w:val="009453D6"/>
    <w:rsid w:val="00951EC5"/>
    <w:rsid w:val="00951F9A"/>
    <w:rsid w:val="0095406B"/>
    <w:rsid w:val="00967671"/>
    <w:rsid w:val="00970F48"/>
    <w:rsid w:val="009779B3"/>
    <w:rsid w:val="00984F9D"/>
    <w:rsid w:val="00987BC2"/>
    <w:rsid w:val="00987DDB"/>
    <w:rsid w:val="00993002"/>
    <w:rsid w:val="00995908"/>
    <w:rsid w:val="009B2BD2"/>
    <w:rsid w:val="009B6D0F"/>
    <w:rsid w:val="009C1459"/>
    <w:rsid w:val="009C3BAA"/>
    <w:rsid w:val="009D2C8A"/>
    <w:rsid w:val="009E3F00"/>
    <w:rsid w:val="009E54A4"/>
    <w:rsid w:val="009F2F4D"/>
    <w:rsid w:val="009F3CE6"/>
    <w:rsid w:val="00A00181"/>
    <w:rsid w:val="00A0032F"/>
    <w:rsid w:val="00A032CD"/>
    <w:rsid w:val="00A071C2"/>
    <w:rsid w:val="00A16CA6"/>
    <w:rsid w:val="00A23EEA"/>
    <w:rsid w:val="00A35063"/>
    <w:rsid w:val="00A3653D"/>
    <w:rsid w:val="00A40ED8"/>
    <w:rsid w:val="00A44064"/>
    <w:rsid w:val="00A45F20"/>
    <w:rsid w:val="00A46360"/>
    <w:rsid w:val="00A5493F"/>
    <w:rsid w:val="00A554C5"/>
    <w:rsid w:val="00A637F0"/>
    <w:rsid w:val="00A70023"/>
    <w:rsid w:val="00A7740E"/>
    <w:rsid w:val="00A84298"/>
    <w:rsid w:val="00A847A3"/>
    <w:rsid w:val="00A93A85"/>
    <w:rsid w:val="00A96A6E"/>
    <w:rsid w:val="00AA502B"/>
    <w:rsid w:val="00AA630A"/>
    <w:rsid w:val="00AA6D8D"/>
    <w:rsid w:val="00AA6E58"/>
    <w:rsid w:val="00AB0E0E"/>
    <w:rsid w:val="00AB1108"/>
    <w:rsid w:val="00AB25E3"/>
    <w:rsid w:val="00AB5836"/>
    <w:rsid w:val="00AB6350"/>
    <w:rsid w:val="00AC04E9"/>
    <w:rsid w:val="00AC3845"/>
    <w:rsid w:val="00AC3F84"/>
    <w:rsid w:val="00AD6B6E"/>
    <w:rsid w:val="00AE003F"/>
    <w:rsid w:val="00AE0BB4"/>
    <w:rsid w:val="00AE4C11"/>
    <w:rsid w:val="00AE74C5"/>
    <w:rsid w:val="00AF7F87"/>
    <w:rsid w:val="00B02F37"/>
    <w:rsid w:val="00B11A1B"/>
    <w:rsid w:val="00B165C8"/>
    <w:rsid w:val="00B170E5"/>
    <w:rsid w:val="00B31391"/>
    <w:rsid w:val="00B36A0B"/>
    <w:rsid w:val="00B53256"/>
    <w:rsid w:val="00B557A5"/>
    <w:rsid w:val="00B57F71"/>
    <w:rsid w:val="00B66BBC"/>
    <w:rsid w:val="00B67928"/>
    <w:rsid w:val="00B738E1"/>
    <w:rsid w:val="00B75DE6"/>
    <w:rsid w:val="00B87B37"/>
    <w:rsid w:val="00B95A21"/>
    <w:rsid w:val="00BA17FB"/>
    <w:rsid w:val="00BA2726"/>
    <w:rsid w:val="00BA27E0"/>
    <w:rsid w:val="00BB5375"/>
    <w:rsid w:val="00BC0DE6"/>
    <w:rsid w:val="00BC19E6"/>
    <w:rsid w:val="00BC2444"/>
    <w:rsid w:val="00BC2739"/>
    <w:rsid w:val="00BC2834"/>
    <w:rsid w:val="00BC65DE"/>
    <w:rsid w:val="00BC7464"/>
    <w:rsid w:val="00BD2BDF"/>
    <w:rsid w:val="00BD587F"/>
    <w:rsid w:val="00BD5B14"/>
    <w:rsid w:val="00BD6DF0"/>
    <w:rsid w:val="00BD77BD"/>
    <w:rsid w:val="00BD7A4D"/>
    <w:rsid w:val="00BF1A95"/>
    <w:rsid w:val="00BF58F4"/>
    <w:rsid w:val="00C005C4"/>
    <w:rsid w:val="00C01860"/>
    <w:rsid w:val="00C034B7"/>
    <w:rsid w:val="00C0681B"/>
    <w:rsid w:val="00C10F38"/>
    <w:rsid w:val="00C17B2B"/>
    <w:rsid w:val="00C220A7"/>
    <w:rsid w:val="00C270AE"/>
    <w:rsid w:val="00C2740C"/>
    <w:rsid w:val="00C32E57"/>
    <w:rsid w:val="00C3365B"/>
    <w:rsid w:val="00C35649"/>
    <w:rsid w:val="00C44388"/>
    <w:rsid w:val="00C468E0"/>
    <w:rsid w:val="00C620D8"/>
    <w:rsid w:val="00C62FFF"/>
    <w:rsid w:val="00C67BBD"/>
    <w:rsid w:val="00C70688"/>
    <w:rsid w:val="00C73AC7"/>
    <w:rsid w:val="00C73BB5"/>
    <w:rsid w:val="00C813AB"/>
    <w:rsid w:val="00C83C33"/>
    <w:rsid w:val="00C83CF7"/>
    <w:rsid w:val="00C93CB7"/>
    <w:rsid w:val="00CA2225"/>
    <w:rsid w:val="00CA4346"/>
    <w:rsid w:val="00CA5449"/>
    <w:rsid w:val="00CB2525"/>
    <w:rsid w:val="00CB2ED6"/>
    <w:rsid w:val="00CC55E2"/>
    <w:rsid w:val="00CC59E7"/>
    <w:rsid w:val="00CD49B1"/>
    <w:rsid w:val="00CE12E9"/>
    <w:rsid w:val="00CE2184"/>
    <w:rsid w:val="00CF71AD"/>
    <w:rsid w:val="00CF7277"/>
    <w:rsid w:val="00D03A9C"/>
    <w:rsid w:val="00D058E5"/>
    <w:rsid w:val="00D20D9A"/>
    <w:rsid w:val="00D253BB"/>
    <w:rsid w:val="00D276BA"/>
    <w:rsid w:val="00D405D0"/>
    <w:rsid w:val="00D51624"/>
    <w:rsid w:val="00D527A4"/>
    <w:rsid w:val="00D53191"/>
    <w:rsid w:val="00D61256"/>
    <w:rsid w:val="00D627AC"/>
    <w:rsid w:val="00D703B2"/>
    <w:rsid w:val="00D751A0"/>
    <w:rsid w:val="00D81103"/>
    <w:rsid w:val="00D87FB9"/>
    <w:rsid w:val="00D95474"/>
    <w:rsid w:val="00DA3A74"/>
    <w:rsid w:val="00DD2C74"/>
    <w:rsid w:val="00DD2D7D"/>
    <w:rsid w:val="00DD4953"/>
    <w:rsid w:val="00DE0190"/>
    <w:rsid w:val="00DE64F8"/>
    <w:rsid w:val="00DF5F6E"/>
    <w:rsid w:val="00DF7FB0"/>
    <w:rsid w:val="00E049A2"/>
    <w:rsid w:val="00E06849"/>
    <w:rsid w:val="00E11C36"/>
    <w:rsid w:val="00E148E6"/>
    <w:rsid w:val="00E22DBD"/>
    <w:rsid w:val="00E23BEE"/>
    <w:rsid w:val="00E25E81"/>
    <w:rsid w:val="00E27750"/>
    <w:rsid w:val="00E35774"/>
    <w:rsid w:val="00E35ABA"/>
    <w:rsid w:val="00E376DA"/>
    <w:rsid w:val="00E41103"/>
    <w:rsid w:val="00E44B23"/>
    <w:rsid w:val="00E44F82"/>
    <w:rsid w:val="00E46887"/>
    <w:rsid w:val="00E5484E"/>
    <w:rsid w:val="00E54CB3"/>
    <w:rsid w:val="00E6330A"/>
    <w:rsid w:val="00E6668F"/>
    <w:rsid w:val="00E83779"/>
    <w:rsid w:val="00E870AE"/>
    <w:rsid w:val="00EB5E3A"/>
    <w:rsid w:val="00EB6A12"/>
    <w:rsid w:val="00EC0689"/>
    <w:rsid w:val="00EC77A1"/>
    <w:rsid w:val="00ED4FF2"/>
    <w:rsid w:val="00ED5251"/>
    <w:rsid w:val="00ED7C74"/>
    <w:rsid w:val="00EE41F5"/>
    <w:rsid w:val="00EE6E04"/>
    <w:rsid w:val="00EF103D"/>
    <w:rsid w:val="00EF1444"/>
    <w:rsid w:val="00EF173F"/>
    <w:rsid w:val="00EF3FB6"/>
    <w:rsid w:val="00F0171A"/>
    <w:rsid w:val="00F06208"/>
    <w:rsid w:val="00F06F2D"/>
    <w:rsid w:val="00F07257"/>
    <w:rsid w:val="00F12DDC"/>
    <w:rsid w:val="00F1630F"/>
    <w:rsid w:val="00F23625"/>
    <w:rsid w:val="00F23E1A"/>
    <w:rsid w:val="00F31EA9"/>
    <w:rsid w:val="00F31FFD"/>
    <w:rsid w:val="00F32704"/>
    <w:rsid w:val="00F404AB"/>
    <w:rsid w:val="00F411FC"/>
    <w:rsid w:val="00F412DA"/>
    <w:rsid w:val="00F47135"/>
    <w:rsid w:val="00F55B13"/>
    <w:rsid w:val="00F61582"/>
    <w:rsid w:val="00F652EB"/>
    <w:rsid w:val="00F663DC"/>
    <w:rsid w:val="00F7317F"/>
    <w:rsid w:val="00F753CA"/>
    <w:rsid w:val="00F76A50"/>
    <w:rsid w:val="00F906F8"/>
    <w:rsid w:val="00FA0BB5"/>
    <w:rsid w:val="00FA4774"/>
    <w:rsid w:val="00FA5A1B"/>
    <w:rsid w:val="00FB7AC2"/>
    <w:rsid w:val="00FC2191"/>
    <w:rsid w:val="00FC41C9"/>
    <w:rsid w:val="00FC5F18"/>
    <w:rsid w:val="00FE08B5"/>
    <w:rsid w:val="00FE28E9"/>
    <w:rsid w:val="00FE558D"/>
    <w:rsid w:val="00FF2543"/>
    <w:rsid w:val="00FF5C70"/>
    <w:rsid w:val="00FF6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7AC7A"/>
  <w15:docId w15:val="{8A2021DD-F496-47F2-9A93-237DBC3A0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03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137E"/>
    <w:pPr>
      <w:ind w:left="720"/>
      <w:contextualSpacing/>
    </w:pPr>
  </w:style>
  <w:style w:type="table" w:styleId="TableGrid">
    <w:name w:val="Table Grid"/>
    <w:basedOn w:val="TableNormal"/>
    <w:uiPriority w:val="59"/>
    <w:rsid w:val="00BD6D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67E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7E0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51C2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679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6790"/>
  </w:style>
  <w:style w:type="paragraph" w:styleId="Footer">
    <w:name w:val="footer"/>
    <w:basedOn w:val="Normal"/>
    <w:link w:val="FooterChar"/>
    <w:uiPriority w:val="99"/>
    <w:unhideWhenUsed/>
    <w:rsid w:val="002F679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67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74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7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8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4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0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8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9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3DD4F7-0F65-4851-BB3D-F9838104F4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3</Pages>
  <Words>530</Words>
  <Characters>302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eHwuen Jung</dc:creator>
  <cp:lastModifiedBy>Matthew Abraham</cp:lastModifiedBy>
  <cp:revision>34</cp:revision>
  <dcterms:created xsi:type="dcterms:W3CDTF">2022-02-05T13:25:00Z</dcterms:created>
  <dcterms:modified xsi:type="dcterms:W3CDTF">2022-03-08T21:46:00Z</dcterms:modified>
</cp:coreProperties>
</file>